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807620" w14:textId="35FFE238" w:rsidR="00DA34A8" w:rsidRPr="00493E5A" w:rsidRDefault="00EF1079" w:rsidP="00493E5A">
      <w:pPr>
        <w:spacing w:line="360" w:lineRule="auto"/>
        <w:jc w:val="center"/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val="en-IN"/>
        </w:rPr>
      </w:pPr>
      <w:bookmarkStart w:id="0" w:name="_gjdgxs" w:colFirst="0" w:colLast="0"/>
      <w:bookmarkEnd w:id="0"/>
      <w:r w:rsidRPr="00493E5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Governance of i</w:t>
      </w:r>
      <w:r w:rsidR="00142FF6" w:rsidRPr="00493E5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nsecticidal effect </w:t>
      </w:r>
      <w:r w:rsidR="006C610C" w:rsidRPr="00493E5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y</w:t>
      </w:r>
      <w:r w:rsidR="00142FF6" w:rsidRPr="00493E5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attapulgite clay</w:t>
      </w:r>
      <w:r w:rsidRPr="00493E5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in the </w:t>
      </w:r>
      <w:proofErr w:type="spellStart"/>
      <w:r w:rsidRPr="00493E5A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Callosobruchus</w:t>
      </w:r>
      <w:proofErr w:type="spellEnd"/>
      <w:r w:rsidRPr="00493E5A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proofErr w:type="spellStart"/>
      <w:r w:rsidR="00493E5A" w:rsidRPr="00493E5A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chinensis</w:t>
      </w:r>
      <w:proofErr w:type="spellEnd"/>
      <w:r w:rsidR="00493E5A" w:rsidRPr="00493E5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 pulse</w:t>
      </w:r>
      <w:r w:rsidRPr="00493E5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be</w:t>
      </w:r>
      <w:r w:rsidR="00493E5A" w:rsidRPr="00493E5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</w:t>
      </w:r>
      <w:r w:rsidRPr="00493E5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le</w:t>
      </w:r>
    </w:p>
    <w:p w14:paraId="30FE133F" w14:textId="77777777" w:rsidR="00215E24" w:rsidRDefault="00215E24" w:rsidP="00D33C1C">
      <w:pPr>
        <w:spacing w:before="100" w:after="10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highlight w:val="white"/>
        </w:rPr>
      </w:pPr>
    </w:p>
    <w:p w14:paraId="40E03A40" w14:textId="77777777" w:rsidR="00DA34A8" w:rsidRDefault="00142FF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ABSTRACT</w:t>
      </w:r>
    </w:p>
    <w:p w14:paraId="7527899B" w14:textId="45B97163" w:rsidR="00DA34A8" w:rsidRDefault="007E7BBC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 recent</w:t>
      </w:r>
      <w:r w:rsidR="0068317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ecades</w:t>
      </w:r>
      <w:r w:rsidR="003E0A42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0E4F4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C8292C">
        <w:rPr>
          <w:rFonts w:ascii="Times New Roman" w:eastAsia="Times New Roman" w:hAnsi="Times New Roman" w:cs="Times New Roman"/>
          <w:color w:val="000000"/>
          <w:sz w:val="20"/>
          <w:szCs w:val="20"/>
        </w:rPr>
        <w:t>agricul</w:t>
      </w:r>
      <w:r w:rsidR="00D22AC3">
        <w:rPr>
          <w:rFonts w:ascii="Times New Roman" w:eastAsia="Times New Roman" w:hAnsi="Times New Roman" w:cs="Times New Roman"/>
          <w:color w:val="000000"/>
          <w:sz w:val="20"/>
          <w:szCs w:val="20"/>
        </w:rPr>
        <w:t>tural pests</w:t>
      </w:r>
      <w:r w:rsidR="000E4F4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have caused</w:t>
      </w:r>
      <w:r w:rsidR="0042157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677B3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30-60% </w:t>
      </w:r>
      <w:r w:rsidR="000E7A2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osses </w:t>
      </w:r>
      <w:r w:rsidR="008C6606">
        <w:rPr>
          <w:rFonts w:ascii="Times New Roman" w:eastAsia="Times New Roman" w:hAnsi="Times New Roman" w:cs="Times New Roman"/>
          <w:color w:val="000000"/>
          <w:sz w:val="20"/>
          <w:szCs w:val="20"/>
        </w:rPr>
        <w:t>by Bruchids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6057D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F8731B">
        <w:rPr>
          <w:rFonts w:ascii="Times New Roman" w:eastAsia="Times New Roman" w:hAnsi="Times New Roman" w:cs="Times New Roman"/>
          <w:color w:val="000000"/>
          <w:sz w:val="20"/>
          <w:szCs w:val="20"/>
        </w:rPr>
        <w:t>which</w:t>
      </w:r>
      <w:r w:rsidR="008C660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re </w:t>
      </w:r>
      <w:r w:rsidR="006057D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 w:rsidR="00E10CC6">
        <w:rPr>
          <w:rFonts w:ascii="Times New Roman" w:eastAsia="Times New Roman" w:hAnsi="Times New Roman" w:cs="Times New Roman"/>
          <w:color w:val="000000"/>
          <w:sz w:val="20"/>
          <w:szCs w:val="20"/>
        </w:rPr>
        <w:t>most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rimary</w:t>
      </w:r>
      <w:r w:rsidR="008C6606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estructive, cosmopolitan</w:t>
      </w:r>
      <w:r w:rsidR="005E6A5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polyphagous pests of </w:t>
      </w:r>
      <w:r w:rsidR="00DD3588">
        <w:rPr>
          <w:rFonts w:ascii="Times New Roman" w:eastAsia="Times New Roman" w:hAnsi="Times New Roman" w:cs="Times New Roman"/>
          <w:color w:val="000000"/>
          <w:sz w:val="20"/>
          <w:szCs w:val="20"/>
        </w:rPr>
        <w:t>post-harvest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egume commodities in godowns, warehouses, farmers’ traditional bulk seeds storage units and also in 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field. It is </w:t>
      </w:r>
      <w:r w:rsidR="00DD3588">
        <w:rPr>
          <w:rFonts w:ascii="Times New Roman" w:eastAsia="Times New Roman" w:hAnsi="Times New Roman" w:cs="Times New Roman"/>
          <w:color w:val="000000"/>
          <w:sz w:val="20"/>
          <w:szCs w:val="20"/>
        </w:rPr>
        <w:t>multiplying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very rapidly and cause</w:t>
      </w:r>
      <w:r w:rsidR="00F8731B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remendous quality deterioration and d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eterioration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pulses stored in the </w:t>
      </w:r>
      <w:r w:rsidR="00DD3588">
        <w:rPr>
          <w:rFonts w:ascii="Times New Roman" w:eastAsia="Times New Roman" w:hAnsi="Times New Roman" w:cs="Times New Roman"/>
          <w:color w:val="000000"/>
          <w:sz w:val="20"/>
          <w:szCs w:val="20"/>
        </w:rPr>
        <w:t>semi-arid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reas.  </w:t>
      </w:r>
      <w:r w:rsidR="00F8731B" w:rsidRPr="00AB3E37">
        <w:t xml:space="preserve">The current study aimed to replace synthetic insecticides with acetone botanical powder extracts and attapulgite clay dust against </w:t>
      </w:r>
      <w:proofErr w:type="spellStart"/>
      <w:r w:rsidR="00F8731B" w:rsidRPr="008C6606">
        <w:rPr>
          <w:i/>
          <w:iCs/>
        </w:rPr>
        <w:t>Callosobruchus</w:t>
      </w:r>
      <w:proofErr w:type="spellEnd"/>
      <w:r w:rsidR="00F8731B" w:rsidRPr="008C6606">
        <w:rPr>
          <w:i/>
          <w:iCs/>
        </w:rPr>
        <w:t xml:space="preserve"> </w:t>
      </w:r>
      <w:proofErr w:type="spellStart"/>
      <w:r w:rsidR="00F8731B" w:rsidRPr="008C6606">
        <w:rPr>
          <w:i/>
          <w:iCs/>
        </w:rPr>
        <w:t>chinensis</w:t>
      </w:r>
      <w:proofErr w:type="spellEnd"/>
      <w:r w:rsidR="00F8731B" w:rsidRPr="00AB3E37">
        <w:t xml:space="preserve"> (L.) on stored pigeon peas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>. The powders were extracted with solvent acetone and concentrated t</w:t>
      </w:r>
      <w:r w:rsidR="00F8731B"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wo percent</w:t>
      </w:r>
      <w:r w:rsidR="00AB3E3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used for insect bioassays in the Entomology, ICRISAT. The data was </w:t>
      </w:r>
      <w:r w:rsidR="00DD3588">
        <w:rPr>
          <w:rFonts w:ascii="Times New Roman" w:eastAsia="Times New Roman" w:hAnsi="Times New Roman" w:cs="Times New Roman"/>
          <w:color w:val="000000"/>
          <w:sz w:val="20"/>
          <w:szCs w:val="20"/>
        </w:rPr>
        <w:t>assessed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t 24</w:t>
      </w:r>
      <w:r w:rsidR="00F8731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hours </w:t>
      </w:r>
      <w:r w:rsidR="00696417">
        <w:rPr>
          <w:rFonts w:ascii="Times New Roman" w:eastAsia="Times New Roman" w:hAnsi="Times New Roman" w:cs="Times New Roman"/>
          <w:color w:val="000000"/>
          <w:sz w:val="20"/>
          <w:szCs w:val="20"/>
        </w:rPr>
        <w:t>with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48 and 72 hours after treatment application. The results revealed that attapulgite clay dust significantly 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increased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dult mortality (86.67 %), followed by </w:t>
      </w:r>
      <w:r w:rsidR="00AB3E37">
        <w:rPr>
          <w:rFonts w:ascii="Times New Roman" w:eastAsia="Times New Roman" w:hAnsi="Times New Roman" w:cs="Times New Roman"/>
          <w:color w:val="000000"/>
          <w:sz w:val="20"/>
          <w:szCs w:val="20"/>
        </w:rPr>
        <w:t>sweet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lag (76.67 %), zero mortality </w:t>
      </w:r>
      <w:r w:rsidR="00F8731B">
        <w:rPr>
          <w:rFonts w:ascii="Times New Roman" w:eastAsia="Times New Roman" w:hAnsi="Times New Roman" w:cs="Times New Roman"/>
          <w:color w:val="000000"/>
          <w:sz w:val="20"/>
          <w:szCs w:val="20"/>
        </w:rPr>
        <w:t>i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>n</w:t>
      </w:r>
      <w:r w:rsidR="00F8731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ntrol. The lowest adult emergence was recorded on attapulgite clay 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(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>17.32 %)</w:t>
      </w:r>
      <w:r w:rsidR="005E6A5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llowed by sweet flag (22.57 %)</w:t>
      </w:r>
      <w:r w:rsidR="005E6A5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s compared to the controls (33.14 %). This study demonstrated that the plant powders and attapulgite clay dust are safe, </w:t>
      </w:r>
      <w:r w:rsidR="00AB3E37">
        <w:rPr>
          <w:rFonts w:ascii="Times New Roman" w:eastAsia="Times New Roman" w:hAnsi="Times New Roman" w:cs="Times New Roman"/>
          <w:color w:val="000000"/>
          <w:sz w:val="20"/>
          <w:szCs w:val="20"/>
        </w:rPr>
        <w:t>eco-friendly,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effective alternatives to the hazardous chemical insecticides. </w:t>
      </w:r>
    </w:p>
    <w:p w14:paraId="08D6EFC8" w14:textId="568263C3" w:rsidR="00DA34A8" w:rsidRDefault="00142FF6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Keywords: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dult emergence, Attapulgite clay dust, Botanicals, Bruchids</w:t>
      </w:r>
      <w:r w:rsidR="005E6A5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Mortality.</w:t>
      </w:r>
    </w:p>
    <w:p w14:paraId="38B9717F" w14:textId="77777777" w:rsidR="00DA34A8" w:rsidRDefault="00DA34A8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D43E490" w14:textId="77777777" w:rsidR="00DA34A8" w:rsidRDefault="00142FF6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INTRODUCTION</w:t>
      </w:r>
    </w:p>
    <w:p w14:paraId="2D97EEFD" w14:textId="504E86F9" w:rsidR="003D2320" w:rsidRPr="000F7703" w:rsidRDefault="00142FF6">
      <w:pPr>
        <w:spacing w:line="360" w:lineRule="auto"/>
        <w:jc w:val="both"/>
        <w:rPr>
          <w:rFonts w:ascii="Times New Roman" w:eastAsia="Times New Roman" w:hAnsi="Times New Roman" w:cs="Times New Roman"/>
          <w:i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Bruchids cause huge economic losses to </w:t>
      </w:r>
      <w:r w:rsidR="005E6A57">
        <w:rPr>
          <w:rFonts w:ascii="Times New Roman" w:eastAsia="Times New Roman" w:hAnsi="Times New Roman" w:cs="Times New Roman"/>
          <w:color w:val="000000"/>
          <w:sz w:val="20"/>
          <w:szCs w:val="20"/>
        </w:rPr>
        <w:t>post-harves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egume commodities in godowns, warehouses and </w:t>
      </w:r>
      <w:r w:rsidR="005E6A57">
        <w:rPr>
          <w:rFonts w:ascii="Times New Roman" w:eastAsia="Times New Roman" w:hAnsi="Times New Roman" w:cs="Times New Roman"/>
          <w:color w:val="000000"/>
          <w:sz w:val="20"/>
          <w:szCs w:val="20"/>
        </w:rPr>
        <w:t>farmers'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raditional bulk seeds storage units. Apart from bruchids</w:t>
      </w:r>
      <w:r w:rsidR="005E6A5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other insects like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Tribolium castaneum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Sitophilus oryza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Sitophilus zeamai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Sitotroga cerealella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lso damage the stored grains. </w:t>
      </w:r>
      <w:r w:rsidR="0088323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re was an </w:t>
      </w:r>
      <w:r w:rsidR="00DD3588">
        <w:rPr>
          <w:rFonts w:ascii="Times New Roman" w:eastAsia="Times New Roman" w:hAnsi="Times New Roman" w:cs="Times New Roman"/>
          <w:color w:val="000000"/>
          <w:sz w:val="20"/>
          <w:szCs w:val="20"/>
        </w:rPr>
        <w:t>enormous</w:t>
      </w:r>
      <w:r w:rsidR="0088323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465975">
        <w:rPr>
          <w:rFonts w:ascii="Times New Roman" w:eastAsia="Times New Roman" w:hAnsi="Times New Roman" w:cs="Times New Roman"/>
          <w:color w:val="000000"/>
          <w:sz w:val="20"/>
          <w:szCs w:val="20"/>
        </w:rPr>
        <w:t>drop</w:t>
      </w:r>
      <w:r w:rsidR="00F8731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46597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 the range </w:t>
      </w:r>
      <w:r w:rsidR="00493E5A">
        <w:rPr>
          <w:rFonts w:ascii="Times New Roman" w:eastAsia="Times New Roman" w:hAnsi="Times New Roman" w:cs="Times New Roman"/>
          <w:color w:val="000000"/>
          <w:sz w:val="20"/>
          <w:szCs w:val="20"/>
        </w:rPr>
        <w:t>of betwee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20 to 50 % have been re</w:t>
      </w:r>
      <w:r w:rsidR="003B265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vealed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 </w:t>
      </w:r>
      <w:r w:rsidR="003B6D1A">
        <w:rPr>
          <w:rFonts w:ascii="Times New Roman" w:eastAsia="Times New Roman" w:hAnsi="Times New Roman" w:cs="Times New Roman"/>
          <w:color w:val="000000"/>
          <w:sz w:val="20"/>
          <w:szCs w:val="20"/>
        </w:rPr>
        <w:t>grains</w:t>
      </w:r>
      <w:r w:rsidR="00F8731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at</w:t>
      </w:r>
      <w:r w:rsidR="00B8104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re </w:t>
      </w:r>
      <w:r w:rsidR="0033576B">
        <w:rPr>
          <w:rFonts w:ascii="Times New Roman" w:eastAsia="Times New Roman" w:hAnsi="Times New Roman" w:cs="Times New Roman"/>
          <w:color w:val="000000"/>
          <w:sz w:val="20"/>
          <w:szCs w:val="20"/>
        </w:rPr>
        <w:t>stored in storage units</w:t>
      </w:r>
      <w:r w:rsidR="00932504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ue to</w:t>
      </w:r>
      <w:r w:rsidR="00F0519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vigorou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ttack </w:t>
      </w:r>
      <w:r w:rsidR="00F05194">
        <w:rPr>
          <w:rFonts w:ascii="Times New Roman" w:eastAsia="Times New Roman" w:hAnsi="Times New Roman" w:cs="Times New Roman"/>
          <w:color w:val="000000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wpea beetle,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allosobruchus maculatus</w:t>
      </w:r>
      <w:r w:rsidR="005E6A57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d </w:t>
      </w:r>
      <w:r w:rsidR="00703C2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nce in a whil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 losses may</w:t>
      </w:r>
      <w:r w:rsidR="002C681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e charge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5E6A57">
        <w:rPr>
          <w:rFonts w:ascii="Times New Roman" w:eastAsia="Times New Roman" w:hAnsi="Times New Roman" w:cs="Times New Roman"/>
          <w:color w:val="000000"/>
          <w:sz w:val="20"/>
          <w:szCs w:val="20"/>
        </w:rPr>
        <w:t>up to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100 </w:t>
      </w:r>
      <w:r w:rsidR="005E6A57">
        <w:rPr>
          <w:rFonts w:ascii="Times New Roman" w:eastAsia="Times New Roman" w:hAnsi="Times New Roman" w:cs="Times New Roman"/>
          <w:color w:val="000000"/>
          <w:sz w:val="20"/>
          <w:szCs w:val="20"/>
        </w:rPr>
        <w:t>percen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</w:t>
      </w:r>
      <w:r w:rsidR="00F83F2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arry, G.I. and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Udo I.O. (2013). Azuki bean beetle,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. chinensis</w:t>
      </w:r>
      <w:r w:rsidR="005F054E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eed damage </w:t>
      </w:r>
      <w:r w:rsidR="005E6A57">
        <w:rPr>
          <w:rFonts w:ascii="Times New Roman" w:eastAsia="Times New Roman" w:hAnsi="Times New Roman" w:cs="Times New Roman"/>
          <w:color w:val="000000"/>
          <w:sz w:val="20"/>
          <w:szCs w:val="20"/>
        </w:rPr>
        <w:t>percentag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chickpea ranged from 8.33-77.40 and 19.15-85.56 under </w:t>
      </w:r>
      <w:r w:rsidR="005E6A57">
        <w:rPr>
          <w:rFonts w:ascii="Times New Roman" w:eastAsia="Times New Roman" w:hAnsi="Times New Roman" w:cs="Times New Roman"/>
          <w:color w:val="000000"/>
          <w:sz w:val="20"/>
          <w:szCs w:val="20"/>
        </w:rPr>
        <w:t>multi-choic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no-choice conditions</w:t>
      </w:r>
      <w:r w:rsidR="005F054E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espectively (Sathish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et al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, 2020</w:t>
      </w:r>
      <w:r w:rsidR="00A6221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; </w:t>
      </w:r>
      <w:r w:rsidR="00A62216" w:rsidRPr="00A62216">
        <w:rPr>
          <w:rFonts w:ascii="Times New Roman" w:eastAsia="Times New Roman" w:hAnsi="Times New Roman" w:cs="Times New Roman"/>
          <w:color w:val="000000"/>
          <w:sz w:val="20"/>
          <w:szCs w:val="20"/>
        </w:rPr>
        <w:t>Sathish</w:t>
      </w:r>
      <w:r w:rsidR="00A6221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et al., 2020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). </w:t>
      </w:r>
      <w:r w:rsidR="00B31776" w:rsidRPr="00B317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B317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uda </w:t>
      </w:r>
      <w:r w:rsidR="00B3177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et al</w:t>
      </w:r>
      <w:r w:rsidR="00B31776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  <w:r w:rsidR="005E6A5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</w:t>
      </w:r>
      <w:r w:rsidR="00B31776">
        <w:rPr>
          <w:rFonts w:ascii="Times New Roman" w:eastAsia="Times New Roman" w:hAnsi="Times New Roman" w:cs="Times New Roman"/>
          <w:color w:val="000000"/>
          <w:sz w:val="20"/>
          <w:szCs w:val="20"/>
        </w:rPr>
        <w:t>2005 reported that</w:t>
      </w:r>
      <w:r w:rsidR="00D2185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e </w:t>
      </w:r>
      <w:r w:rsidR="00D2185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rominent </w:t>
      </w:r>
      <w:r w:rsidR="00DD358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genus of </w:t>
      </w:r>
      <w:r w:rsidR="00DD3588" w:rsidRPr="00DD3588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Callosobruchu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epresents</w:t>
      </w:r>
      <w:r w:rsidR="00F8731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t least</w:t>
      </w:r>
      <w:r w:rsidR="00D2185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B65B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20 species </w:t>
      </w:r>
      <w:r w:rsidR="00B46B4C">
        <w:rPr>
          <w:rFonts w:ascii="Times New Roman" w:eastAsia="Times New Roman" w:hAnsi="Times New Roman" w:cs="Times New Roman"/>
          <w:color w:val="000000"/>
          <w:sz w:val="20"/>
          <w:szCs w:val="20"/>
        </w:rPr>
        <w:t>as these are present mostly all over the region in the world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B46B4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ike tropical and subtropical areas</w:t>
      </w:r>
      <w:r w:rsidR="00870612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DD358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870612">
        <w:rPr>
          <w:rFonts w:ascii="Times New Roman" w:eastAsia="Times New Roman" w:hAnsi="Times New Roman" w:cs="Times New Roman"/>
          <w:color w:val="000000"/>
          <w:sz w:val="20"/>
          <w:szCs w:val="20"/>
        </w:rPr>
        <w:t>but most of them</w:t>
      </w:r>
      <w:r w:rsidR="00F8731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8706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riginate from </w:t>
      </w:r>
      <w:r w:rsidR="00F8731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 w:rsidR="00870612">
        <w:rPr>
          <w:rFonts w:ascii="Times New Roman" w:eastAsia="Times New Roman" w:hAnsi="Times New Roman" w:cs="Times New Roman"/>
          <w:color w:val="000000"/>
          <w:sz w:val="20"/>
          <w:szCs w:val="20"/>
        </w:rPr>
        <w:t>African and Asian con</w:t>
      </w:r>
      <w:r w:rsidR="00986C8D">
        <w:rPr>
          <w:rFonts w:ascii="Times New Roman" w:eastAsia="Times New Roman" w:hAnsi="Times New Roman" w:cs="Times New Roman"/>
          <w:color w:val="000000"/>
          <w:sz w:val="20"/>
          <w:szCs w:val="20"/>
        </w:rPr>
        <w:t>tinents.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ruchids are one of the </w:t>
      </w:r>
      <w:r w:rsidR="00CD650C">
        <w:rPr>
          <w:rFonts w:ascii="Times New Roman" w:eastAsia="Times New Roman" w:hAnsi="Times New Roman" w:cs="Times New Roman"/>
          <w:color w:val="000000"/>
          <w:sz w:val="20"/>
          <w:szCs w:val="20"/>
        </w:rPr>
        <w:t>prominent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CD650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imar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>i</w:t>
      </w:r>
      <w:r w:rsidR="00CD650C">
        <w:rPr>
          <w:rFonts w:ascii="Times New Roman" w:eastAsia="Times New Roman" w:hAnsi="Times New Roman" w:cs="Times New Roman"/>
          <w:color w:val="000000"/>
          <w:sz w:val="20"/>
          <w:szCs w:val="20"/>
        </w:rPr>
        <w:t>ly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estructive, cosmopolitan</w:t>
      </w:r>
      <w:r w:rsidR="007022BF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polyphagous pests of stored pulses. The primary source of infestation starts from field-to-store, which leads 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o </w:t>
      </w:r>
      <w:r w:rsidR="00986C8D"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 w:rsidR="001F381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eduction of both seed germination and commercial value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. P</w:t>
      </w:r>
      <w:r w:rsidR="00623422">
        <w:rPr>
          <w:rFonts w:ascii="Times New Roman" w:eastAsia="Times New Roman" w:hAnsi="Times New Roman" w:cs="Times New Roman"/>
          <w:color w:val="000000"/>
          <w:sz w:val="20"/>
          <w:szCs w:val="20"/>
        </w:rPr>
        <w:t>rior</w:t>
      </w:r>
      <w:r w:rsidR="00787FF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tha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</w:t>
      </w:r>
      <w:r w:rsidR="00787FF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human consumption of grains 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s </w:t>
      </w:r>
      <w:r w:rsidR="00131445">
        <w:t>becomes</w:t>
      </w:r>
      <w:r w:rsidR="00787FF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vulnerabl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  <w:r w:rsidR="00131445">
        <w:t>Even though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hemical insecticides </w:t>
      </w:r>
      <w:r w:rsidR="00450991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t the present days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ike fumigants </w:t>
      </w:r>
      <w:r w:rsidR="00F75333">
        <w:rPr>
          <w:rFonts w:ascii="Times New Roman" w:eastAsia="Times New Roman" w:hAnsi="Times New Roman" w:cs="Times New Roman"/>
          <w:color w:val="000000"/>
          <w:sz w:val="20"/>
          <w:szCs w:val="20"/>
        </w:rPr>
        <w:t>along with th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usts are </w:t>
      </w:r>
      <w:r w:rsidR="00747F93">
        <w:rPr>
          <w:rFonts w:ascii="Times New Roman" w:eastAsia="Times New Roman" w:hAnsi="Times New Roman" w:cs="Times New Roman"/>
          <w:color w:val="000000"/>
          <w:sz w:val="20"/>
          <w:szCs w:val="20"/>
        </w:rPr>
        <w:t>showing effectiv</w:t>
      </w:r>
      <w:r w:rsidR="009D5249"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 w:rsidR="00747F93">
        <w:rPr>
          <w:rFonts w:ascii="Times New Roman" w:eastAsia="Times New Roman" w:hAnsi="Times New Roman" w:cs="Times New Roman"/>
          <w:color w:val="000000"/>
          <w:sz w:val="20"/>
          <w:szCs w:val="20"/>
        </w:rPr>
        <w:t>nes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controlling Bruchids, </w:t>
      </w:r>
      <w:r w:rsidR="0057563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ut to certain point the application at the farm level </w:t>
      </w:r>
      <w:r w:rsidR="009D5249">
        <w:rPr>
          <w:rFonts w:ascii="Times New Roman" w:eastAsia="Times New Roman" w:hAnsi="Times New Roman" w:cs="Times New Roman"/>
          <w:color w:val="000000"/>
          <w:sz w:val="20"/>
          <w:szCs w:val="20"/>
        </w:rPr>
        <w:t>usage</w:t>
      </w:r>
      <w:r w:rsidR="0057563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s de</w:t>
      </w:r>
      <w:r w:rsidR="00BE502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reased </w:t>
      </w:r>
      <w:r w:rsidR="004E2515">
        <w:rPr>
          <w:rFonts w:ascii="Times New Roman" w:eastAsia="Times New Roman" w:hAnsi="Times New Roman" w:cs="Times New Roman"/>
          <w:color w:val="000000"/>
          <w:sz w:val="20"/>
          <w:szCs w:val="20"/>
        </w:rPr>
        <w:t>as one of the main reason is the storage structures at the farmer</w:t>
      </w:r>
      <w:r w:rsidR="009D5249">
        <w:rPr>
          <w:rFonts w:ascii="Times New Roman" w:eastAsia="Times New Roman" w:hAnsi="Times New Roman" w:cs="Times New Roman"/>
          <w:color w:val="000000"/>
          <w:sz w:val="20"/>
          <w:szCs w:val="20"/>
        </w:rPr>
        <w:t>’s site was not an air tight conditions</w:t>
      </w:r>
      <w:r w:rsidR="00EF3D4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mixing of the food grains with the insecticides to protect or get rid of them against insects is also a not safe procedure(Bekele </w:t>
      </w:r>
      <w:r w:rsidR="00EF3D4E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et al</w:t>
      </w:r>
      <w:r w:rsidR="00EF3D4E">
        <w:rPr>
          <w:rFonts w:ascii="Times New Roman" w:eastAsia="Times New Roman" w:hAnsi="Times New Roman" w:cs="Times New Roman"/>
          <w:color w:val="000000"/>
          <w:sz w:val="20"/>
          <w:szCs w:val="20"/>
        </w:rPr>
        <w:t>., 1995).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 indiscriminate use of broad-spectrum</w:t>
      </w:r>
      <w:r w:rsidR="004A2A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ug-spray </w:t>
      </w:r>
      <w:r w:rsidR="0070002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d various insecticides has </w:t>
      </w:r>
      <w:proofErr w:type="spellStart"/>
      <w:proofErr w:type="gramStart"/>
      <w:r w:rsidR="001D1638">
        <w:rPr>
          <w:rFonts w:ascii="Times New Roman" w:eastAsia="Times New Roman" w:hAnsi="Times New Roman" w:cs="Times New Roman"/>
          <w:color w:val="000000"/>
          <w:sz w:val="20"/>
          <w:szCs w:val="20"/>
        </w:rPr>
        <w:t>build</w:t>
      </w:r>
      <w:proofErr w:type="spellEnd"/>
      <w:proofErr w:type="gramEnd"/>
      <w:r w:rsidR="001D163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new problems than resolving them </w:t>
      </w:r>
      <w:r w:rsidR="00F76CD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t that point 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 </w:t>
      </w:r>
      <w:r w:rsidR="00F76CDA">
        <w:rPr>
          <w:rFonts w:ascii="Times New Roman" w:eastAsia="Times New Roman" w:hAnsi="Times New Roman" w:cs="Times New Roman"/>
          <w:color w:val="000000"/>
          <w:sz w:val="20"/>
          <w:szCs w:val="20"/>
        </w:rPr>
        <w:t>time.</w:t>
      </w:r>
      <w:r w:rsidR="0006680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Even though the </w:t>
      </w:r>
      <w:r w:rsidR="00412DF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armful </w:t>
      </w:r>
      <w:r w:rsidR="00BE502C">
        <w:rPr>
          <w:rFonts w:ascii="Times New Roman" w:eastAsia="Times New Roman" w:hAnsi="Times New Roman" w:cs="Times New Roman"/>
          <w:color w:val="000000"/>
          <w:sz w:val="20"/>
          <w:szCs w:val="20"/>
        </w:rPr>
        <w:t>usage</w:t>
      </w:r>
      <w:r w:rsidR="0006680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insecti</w:t>
      </w:r>
      <w:r w:rsidR="00BE502C">
        <w:rPr>
          <w:rFonts w:ascii="Times New Roman" w:eastAsia="Times New Roman" w:hAnsi="Times New Roman" w:cs="Times New Roman"/>
          <w:color w:val="000000"/>
          <w:sz w:val="20"/>
          <w:szCs w:val="20"/>
        </w:rPr>
        <w:t>ci</w:t>
      </w:r>
      <w:r w:rsidR="0006680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s are well aware by the farmers during the </w:t>
      </w:r>
      <w:r w:rsidR="00BE502C">
        <w:rPr>
          <w:rFonts w:ascii="Times New Roman" w:eastAsia="Times New Roman" w:hAnsi="Times New Roman" w:cs="Times New Roman"/>
          <w:color w:val="000000"/>
          <w:sz w:val="20"/>
          <w:szCs w:val="20"/>
        </w:rPr>
        <w:t>post-harvest</w:t>
      </w:r>
      <w:r w:rsidR="0006680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torage times</w:t>
      </w:r>
      <w:r w:rsidR="00412DF0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6E799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412DF0">
        <w:rPr>
          <w:rFonts w:ascii="Times New Roman" w:eastAsia="Times New Roman" w:hAnsi="Times New Roman" w:cs="Times New Roman"/>
          <w:color w:val="000000"/>
          <w:sz w:val="20"/>
          <w:szCs w:val="20"/>
        </w:rPr>
        <w:lastRenderedPageBreak/>
        <w:t xml:space="preserve">some of the reasons are leading them to go along with the </w:t>
      </w:r>
      <w:r w:rsidR="006B244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secticides like vast increase in </w:t>
      </w:r>
      <w:r w:rsidR="00BE502C">
        <w:rPr>
          <w:rFonts w:ascii="Times New Roman" w:eastAsia="Times New Roman" w:hAnsi="Times New Roman" w:cs="Times New Roman"/>
          <w:color w:val="000000"/>
          <w:sz w:val="20"/>
          <w:szCs w:val="20"/>
        </w:rPr>
        <w:t>resistance</w:t>
      </w:r>
      <w:r w:rsidR="006B244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pests</w:t>
      </w:r>
      <w:r w:rsidR="00B5250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rom the pesticides,</w:t>
      </w:r>
      <w:r w:rsidR="0052229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uination of the </w:t>
      </w:r>
      <w:r w:rsidR="005B68B2">
        <w:rPr>
          <w:rFonts w:ascii="Times New Roman" w:eastAsia="Times New Roman" w:hAnsi="Times New Roman" w:cs="Times New Roman"/>
          <w:color w:val="000000"/>
          <w:sz w:val="20"/>
          <w:szCs w:val="20"/>
        </w:rPr>
        <w:t>advantageous organisms,</w:t>
      </w:r>
      <w:r w:rsidR="00F4028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xic residual matter from the pesticides in the food</w:t>
      </w:r>
      <w:r w:rsidR="000F655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nsequential health hazards,</w:t>
      </w:r>
      <w:r w:rsidR="002F7D5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251006">
        <w:rPr>
          <w:rFonts w:ascii="Times New Roman" w:eastAsia="Times New Roman" w:hAnsi="Times New Roman" w:cs="Times New Roman"/>
          <w:color w:val="000000"/>
          <w:sz w:val="20"/>
          <w:szCs w:val="20"/>
        </w:rPr>
        <w:t>pollution in the environment which is undesirable</w:t>
      </w:r>
      <w:r w:rsidR="00672BE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rapid rejuvenation of the </w:t>
      </w:r>
      <w:r w:rsidR="00A3314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arget pest population </w:t>
      </w:r>
      <w:r w:rsidR="001F6D66">
        <w:rPr>
          <w:rFonts w:ascii="Times New Roman" w:eastAsia="Times New Roman" w:hAnsi="Times New Roman" w:cs="Times New Roman"/>
          <w:color w:val="000000"/>
          <w:sz w:val="20"/>
          <w:szCs w:val="20"/>
        </w:rPr>
        <w:t>etc.,</w:t>
      </w:r>
      <w:r w:rsidR="00C57D4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re critical dr</w:t>
      </w:r>
      <w:r w:rsidR="00B839DC">
        <w:rPr>
          <w:rFonts w:ascii="Times New Roman" w:eastAsia="Times New Roman" w:hAnsi="Times New Roman" w:cs="Times New Roman"/>
          <w:color w:val="000000"/>
          <w:sz w:val="20"/>
          <w:szCs w:val="20"/>
        </w:rPr>
        <w:t>a</w:t>
      </w:r>
      <w:r w:rsidR="00C57D46">
        <w:rPr>
          <w:rFonts w:ascii="Times New Roman" w:eastAsia="Times New Roman" w:hAnsi="Times New Roman" w:cs="Times New Roman"/>
          <w:color w:val="000000"/>
          <w:sz w:val="20"/>
          <w:szCs w:val="20"/>
        </w:rPr>
        <w:t>wback</w:t>
      </w:r>
      <w:r w:rsidR="00B839DC">
        <w:rPr>
          <w:rFonts w:ascii="Times New Roman" w:eastAsia="Times New Roman" w:hAnsi="Times New Roman" w:cs="Times New Roman"/>
          <w:color w:val="000000"/>
          <w:sz w:val="20"/>
          <w:szCs w:val="20"/>
        </w:rPr>
        <w:t>s that have</w:t>
      </w:r>
      <w:r w:rsidR="009D265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jump into the</w:t>
      </w:r>
      <w:r w:rsidR="00E0285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undiscriminating usage of insecticides </w:t>
      </w:r>
      <w:r w:rsidR="00430102">
        <w:rPr>
          <w:rFonts w:ascii="Times New Roman" w:eastAsia="Times New Roman" w:hAnsi="Times New Roman" w:cs="Times New Roman"/>
          <w:color w:val="000000"/>
          <w:sz w:val="20"/>
          <w:szCs w:val="20"/>
        </w:rPr>
        <w:t>every time</w:t>
      </w:r>
      <w:r w:rsidR="00E0285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t the storage units.</w:t>
      </w:r>
      <w:r w:rsidR="0043010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BE502C">
        <w:rPr>
          <w:rFonts w:ascii="Times New Roman" w:eastAsia="Times New Roman" w:hAnsi="Times New Roman" w:cs="Times New Roman"/>
          <w:color w:val="000000"/>
          <w:sz w:val="20"/>
          <w:szCs w:val="20"/>
        </w:rPr>
        <w:t>So,</w:t>
      </w:r>
      <w:r w:rsidR="00DD675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research is going on to over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>come</w:t>
      </w:r>
      <w:r w:rsidR="00DD675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ose problems</w:t>
      </w:r>
      <w:r w:rsidR="00B67D1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the </w:t>
      </w:r>
      <w:r w:rsidR="00430102">
        <w:rPr>
          <w:rFonts w:ascii="Times New Roman" w:eastAsia="Times New Roman" w:hAnsi="Times New Roman" w:cs="Times New Roman"/>
          <w:color w:val="000000"/>
          <w:sz w:val="20"/>
          <w:szCs w:val="20"/>
        </w:rPr>
        <w:t>ongoing</w:t>
      </w:r>
      <w:r w:rsidR="00B67D1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use </w:t>
      </w:r>
      <w:r w:rsidR="00B67D1B">
        <w:rPr>
          <w:rFonts w:ascii="Times New Roman" w:eastAsia="Times New Roman" w:hAnsi="Times New Roman" w:cs="Times New Roman"/>
          <w:color w:val="000000"/>
          <w:sz w:val="20"/>
          <w:szCs w:val="20"/>
        </w:rPr>
        <w:t>of substituent methods by edible oil</w:t>
      </w:r>
      <w:r w:rsidR="008F1DA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praying, inert dust</w:t>
      </w:r>
      <w:r w:rsidR="006E799C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8F1DA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plant products as </w:t>
      </w:r>
      <w:r w:rsidR="00430102">
        <w:rPr>
          <w:rFonts w:ascii="Times New Roman" w:eastAsia="Times New Roman" w:hAnsi="Times New Roman" w:cs="Times New Roman"/>
          <w:color w:val="000000"/>
          <w:sz w:val="20"/>
          <w:szCs w:val="20"/>
        </w:rPr>
        <w:t>extracts</w:t>
      </w:r>
      <w:r w:rsidR="006E799C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C731F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s these products can be easily affordable and used by the farmers without a second thought</w:t>
      </w:r>
      <w:r w:rsidR="00C74D9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rocess</w:t>
      </w:r>
      <w:r w:rsidR="00C731F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Isman, 2008).</w:t>
      </w:r>
      <w:r w:rsidR="0043010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CF3A70">
        <w:rPr>
          <w:rFonts w:ascii="Times New Roman" w:eastAsia="Times New Roman" w:hAnsi="Times New Roman" w:cs="Times New Roman"/>
          <w:color w:val="000000"/>
          <w:sz w:val="20"/>
          <w:szCs w:val="20"/>
        </w:rPr>
        <w:t>Therefore,</w:t>
      </w:r>
      <w:r w:rsidR="0043010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CF3A7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present investigation </w:t>
      </w:r>
      <w:r w:rsidR="00981A6E">
        <w:rPr>
          <w:rFonts w:ascii="Times New Roman" w:eastAsia="Times New Roman" w:hAnsi="Times New Roman" w:cs="Times New Roman"/>
          <w:color w:val="000000"/>
          <w:sz w:val="20"/>
          <w:szCs w:val="20"/>
        </w:rPr>
        <w:t>w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s 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conducted</w:t>
      </w:r>
      <w:r w:rsidR="009340C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assess</w:t>
      </w:r>
      <w:r w:rsidR="00B23C9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selected botanicals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'</w:t>
      </w:r>
      <w:r w:rsidR="00B23C9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efficac</w:t>
      </w:r>
      <w:r w:rsidR="000F770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y by acetone extraction under ambient conditions against </w:t>
      </w:r>
      <w:r w:rsidR="000F7703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allosobruchus chinensis</w:t>
      </w:r>
      <w:r w:rsidR="000F7703">
        <w:rPr>
          <w:rFonts w:ascii="Times New Roman" w:eastAsia="Times New Roman" w:hAnsi="Times New Roman" w:cs="Times New Roman"/>
          <w:iCs/>
          <w:color w:val="000000"/>
          <w:sz w:val="20"/>
          <w:szCs w:val="20"/>
        </w:rPr>
        <w:t>.</w:t>
      </w:r>
      <w:r w:rsidR="000F7703" w:rsidRPr="000F770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8E5663">
        <w:rPr>
          <w:rFonts w:ascii="Times New Roman" w:eastAsia="Times New Roman" w:hAnsi="Times New Roman" w:cs="Times New Roman"/>
          <w:sz w:val="20"/>
          <w:szCs w:val="20"/>
        </w:rPr>
        <w:t xml:space="preserve">It </w:t>
      </w:r>
      <w:r w:rsidR="000F7703">
        <w:rPr>
          <w:rFonts w:ascii="Times New Roman" w:eastAsia="Times New Roman" w:hAnsi="Times New Roman" w:cs="Times New Roman"/>
          <w:sz w:val="20"/>
          <w:szCs w:val="20"/>
        </w:rPr>
        <w:t xml:space="preserve">has been </w:t>
      </w:r>
      <w:r w:rsidR="00C42663">
        <w:rPr>
          <w:rFonts w:ascii="Times New Roman" w:eastAsia="Times New Roman" w:hAnsi="Times New Roman" w:cs="Times New Roman"/>
          <w:sz w:val="20"/>
          <w:szCs w:val="20"/>
        </w:rPr>
        <w:t xml:space="preserve">concluded with the reports that the pesticides which are derived from the plant as </w:t>
      </w:r>
      <w:r w:rsidR="00BE502C">
        <w:rPr>
          <w:rFonts w:ascii="Times New Roman" w:eastAsia="Times New Roman" w:hAnsi="Times New Roman" w:cs="Times New Roman"/>
          <w:sz w:val="20"/>
          <w:szCs w:val="20"/>
        </w:rPr>
        <w:t>plant-based</w:t>
      </w:r>
      <w:r w:rsidR="00C42663">
        <w:rPr>
          <w:rFonts w:ascii="Times New Roman" w:eastAsia="Times New Roman" w:hAnsi="Times New Roman" w:cs="Times New Roman"/>
          <w:sz w:val="20"/>
          <w:szCs w:val="20"/>
        </w:rPr>
        <w:t xml:space="preserve"> material are always shows the renewable</w:t>
      </w:r>
      <w:r w:rsidR="00AB600B">
        <w:rPr>
          <w:rFonts w:ascii="Times New Roman" w:eastAsia="Times New Roman" w:hAnsi="Times New Roman" w:cs="Times New Roman"/>
          <w:sz w:val="20"/>
          <w:szCs w:val="20"/>
        </w:rPr>
        <w:t xml:space="preserve"> nature, eco</w:t>
      </w:r>
      <w:r w:rsidR="00430102">
        <w:rPr>
          <w:rFonts w:ascii="Times New Roman" w:eastAsia="Times New Roman" w:hAnsi="Times New Roman" w:cs="Times New Roman"/>
          <w:sz w:val="20"/>
          <w:szCs w:val="20"/>
        </w:rPr>
        <w:t>-</w:t>
      </w:r>
      <w:r w:rsidR="00AB600B">
        <w:rPr>
          <w:rFonts w:ascii="Times New Roman" w:eastAsia="Times New Roman" w:hAnsi="Times New Roman" w:cs="Times New Roman"/>
          <w:sz w:val="20"/>
          <w:szCs w:val="20"/>
        </w:rPr>
        <w:t>friendly,</w:t>
      </w:r>
      <w:r w:rsidR="00ED071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B600B">
        <w:rPr>
          <w:rFonts w:ascii="Times New Roman" w:eastAsia="Times New Roman" w:hAnsi="Times New Roman" w:cs="Times New Roman"/>
          <w:sz w:val="20"/>
          <w:szCs w:val="20"/>
        </w:rPr>
        <w:t xml:space="preserve">cheaper and development of </w:t>
      </w:r>
      <w:r w:rsidR="00ED071C">
        <w:rPr>
          <w:rFonts w:ascii="Times New Roman" w:eastAsia="Times New Roman" w:hAnsi="Times New Roman" w:cs="Times New Roman"/>
          <w:sz w:val="20"/>
          <w:szCs w:val="20"/>
        </w:rPr>
        <w:t>resistance</w:t>
      </w:r>
      <w:r w:rsidR="00AB600B">
        <w:rPr>
          <w:rFonts w:ascii="Times New Roman" w:eastAsia="Times New Roman" w:hAnsi="Times New Roman" w:cs="Times New Roman"/>
          <w:sz w:val="20"/>
          <w:szCs w:val="20"/>
        </w:rPr>
        <w:t xml:space="preserve"> by the insect pests in</w:t>
      </w:r>
      <w:r w:rsidR="00ED071C">
        <w:rPr>
          <w:rFonts w:ascii="Times New Roman" w:eastAsia="Times New Roman" w:hAnsi="Times New Roman" w:cs="Times New Roman"/>
          <w:sz w:val="20"/>
          <w:szCs w:val="20"/>
        </w:rPr>
        <w:t xml:space="preserve"> their generations is also liked to be less.</w:t>
      </w:r>
    </w:p>
    <w:p w14:paraId="65E4425C" w14:textId="7F8B3EB0" w:rsidR="00DA34A8" w:rsidRPr="00ED071C" w:rsidRDefault="009340C9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142FF6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MATERIALS AND METHODS</w:t>
      </w:r>
    </w:p>
    <w:p w14:paraId="00D2AA74" w14:textId="027CF69B" w:rsidR="00DA34A8" w:rsidRDefault="00142FF6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Collection and preparation of samples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even botanical leaf powders viz., Datura (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Datura stramonium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.), Eucalyptus (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Eucalyptus globule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abill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)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yptis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Hyptis</w:t>
      </w:r>
      <w:proofErr w:type="spellEnd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suaveolens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Jacq.), Lantana (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Lantana camar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.), Sweet flag (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Acorus calamu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.)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ishinda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Vitex negundo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.) and Neem seeds (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Azadirachta indic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.) were co</w:t>
      </w:r>
      <w:r w:rsidR="00943737">
        <w:rPr>
          <w:rFonts w:ascii="Times New Roman" w:eastAsia="Times New Roman" w:hAnsi="Times New Roman" w:cs="Times New Roman"/>
          <w:color w:val="000000"/>
          <w:sz w:val="20"/>
          <w:szCs w:val="20"/>
        </w:rPr>
        <w:t>llected from the ICRISAT campus. These botanicals wer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ashed and</w:t>
      </w:r>
      <w:r w:rsidR="0094373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llowed to dr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y</w:t>
      </w:r>
      <w:r w:rsidR="0094373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the shade.</w:t>
      </w:r>
      <w:r w:rsidR="00BE502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943737">
        <w:rPr>
          <w:rFonts w:ascii="Times New Roman" w:eastAsia="Times New Roman" w:hAnsi="Times New Roman" w:cs="Times New Roman"/>
          <w:color w:val="000000"/>
          <w:sz w:val="20"/>
          <w:szCs w:val="20"/>
        </w:rPr>
        <w:t>In the further step by using an electric grinder, these dried leaves and seeds</w:t>
      </w:r>
      <w:r w:rsidR="00A275D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ere ground into fine mix of powder.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powdered compounds were passed through 20 mesh size sieves and stored at 2-8 °C until use. Other chemicals like attapulgite (ABC) clay (Naturally mined clay composed of magnesium–aluminum silicate), and acetone were procured locally for bioassay studies. </w:t>
      </w:r>
    </w:p>
    <w:p w14:paraId="2CE1CE40" w14:textId="06422557" w:rsidR="00DA34A8" w:rsidRDefault="00142FF6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Solvent extraction of test powders: </w:t>
      </w:r>
      <w:r w:rsidR="00A275D9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</w:t>
      </w:r>
      <w:r w:rsidR="00A275D9">
        <w:rPr>
          <w:rFonts w:ascii="Times New Roman" w:eastAsia="Times New Roman" w:hAnsi="Times New Roman" w:cs="Times New Roman"/>
          <w:color w:val="000000"/>
          <w:sz w:val="20"/>
          <w:szCs w:val="20"/>
        </w:rPr>
        <w:t>By using 250 mL of acetone as a constituent solvent,</w:t>
      </w:r>
      <w:r w:rsidR="0009075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A275D9"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 w:rsidR="0009075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100 grams of each test powder </w:t>
      </w:r>
      <w:r w:rsidR="00A275D9">
        <w:rPr>
          <w:rFonts w:ascii="Times New Roman" w:eastAsia="Times New Roman" w:hAnsi="Times New Roman" w:cs="Times New Roman"/>
          <w:color w:val="000000"/>
          <w:sz w:val="20"/>
          <w:szCs w:val="20"/>
        </w:rPr>
        <w:t>were mixed separately on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</w:t>
      </w:r>
      <w:r w:rsidR="00A275D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tirrer for 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 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total</w:t>
      </w:r>
      <w:r w:rsidR="008C660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A275D9">
        <w:rPr>
          <w:rFonts w:ascii="Times New Roman" w:eastAsia="Times New Roman" w:hAnsi="Times New Roman" w:cs="Times New Roman"/>
          <w:color w:val="000000"/>
          <w:sz w:val="20"/>
          <w:szCs w:val="20"/>
        </w:rPr>
        <w:t>of 30</w:t>
      </w:r>
      <w:r w:rsidR="0009075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A275D9">
        <w:rPr>
          <w:rFonts w:ascii="Times New Roman" w:eastAsia="Times New Roman" w:hAnsi="Times New Roman" w:cs="Times New Roman"/>
          <w:color w:val="000000"/>
          <w:sz w:val="20"/>
          <w:szCs w:val="20"/>
        </w:rPr>
        <w:t>min</w:t>
      </w:r>
      <w:r w:rsidR="00090752">
        <w:rPr>
          <w:rFonts w:ascii="Times New Roman" w:eastAsia="Times New Roman" w:hAnsi="Times New Roman" w:cs="Times New Roman"/>
          <w:color w:val="000000"/>
          <w:sz w:val="20"/>
          <w:szCs w:val="20"/>
        </w:rPr>
        <w:t>utes</w:t>
      </w:r>
      <w:r w:rsidR="00A275D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090752">
        <w:rPr>
          <w:rFonts w:ascii="Times New Roman" w:eastAsia="Times New Roman" w:hAnsi="Times New Roman" w:cs="Times New Roman"/>
          <w:color w:val="000000"/>
          <w:sz w:val="20"/>
          <w:szCs w:val="20"/>
        </w:rPr>
        <w:t>continuously</w:t>
      </w:r>
      <w:r w:rsidR="001337E1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09075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next 24 hours the mixture was allowed to stand without any disturbance. To extract a suitable sample, the mixture is allowed to 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>filter</w:t>
      </w:r>
      <w:r w:rsidR="0009075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131445">
        <w:t>through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090752">
        <w:rPr>
          <w:rFonts w:ascii="Times New Roman" w:eastAsia="Times New Roman" w:hAnsi="Times New Roman" w:cs="Times New Roman"/>
          <w:color w:val="000000"/>
          <w:sz w:val="20"/>
          <w:szCs w:val="20"/>
        </w:rPr>
        <w:t>the Whatman No.1 paper. The filtrates were pooled</w:t>
      </w:r>
      <w:r w:rsidR="001337E1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09075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by using 30mL of 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>acetone</w:t>
      </w:r>
      <w:r w:rsidR="00090752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24713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09075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residual matter </w:t>
      </w:r>
      <w:r w:rsidR="0024713B">
        <w:rPr>
          <w:rFonts w:ascii="Times New Roman" w:eastAsia="Times New Roman" w:hAnsi="Times New Roman" w:cs="Times New Roman"/>
          <w:color w:val="000000"/>
          <w:sz w:val="20"/>
          <w:szCs w:val="20"/>
        </w:rPr>
        <w:t>was</w:t>
      </w:r>
      <w:r w:rsidR="0009075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extracted again</w:t>
      </w:r>
      <w:r w:rsidR="00EF5E4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get more extraction from the extracts. By using the water bath with the required temperature of 65°C, the solvent extraction from the pooled solution after filtration was evaporated. The crude final extracts 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were </w:t>
      </w:r>
      <w:r w:rsidR="00131445">
        <w:t>weighed</w:t>
      </w:r>
      <w:r w:rsidR="00EF5E4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EF5E4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fter the complete solvent evaporation and a 2 % per cent (w/v) extract was prepared. The preservation can be done at 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>5°C</w:t>
      </w:r>
      <w:r w:rsidR="00EF5E4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</w:t>
      </w:r>
      <w:r w:rsidR="008C660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</w:t>
      </w:r>
      <w:r w:rsidR="00EF5E4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efrigerator by 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>u</w:t>
      </w:r>
      <w:r w:rsidR="00EF5E47">
        <w:rPr>
          <w:rFonts w:ascii="Times New Roman" w:eastAsia="Times New Roman" w:hAnsi="Times New Roman" w:cs="Times New Roman"/>
          <w:color w:val="000000"/>
          <w:sz w:val="20"/>
          <w:szCs w:val="20"/>
        </w:rPr>
        <w:t>sing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ealed bottles for insect bioassays.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 concentration of plant and attapulgite dust extracts at 2 mL/kg of grains was used for the experiments. The solvents were evaporated</w:t>
      </w:r>
      <w:r w:rsidR="001337E1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xtracts were mixed with the grains thoroughly and placed in petri plates. </w:t>
      </w:r>
      <w:r w:rsidR="001337E1">
        <w:rPr>
          <w:rFonts w:ascii="Times New Roman" w:eastAsia="Times New Roman" w:hAnsi="Times New Roman" w:cs="Times New Roman"/>
          <w:color w:val="000000"/>
          <w:sz w:val="20"/>
          <w:szCs w:val="20"/>
        </w:rPr>
        <w:t>Water-spraye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grains (without extract) served as </w:t>
      </w:r>
      <w:r w:rsidR="00131445">
        <w:t>the control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6DB24A3C" w14:textId="2AA1EB41" w:rsidR="00434662" w:rsidRPr="00A574BC" w:rsidRDefault="00142FF6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Insect culture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ure cultures of test insects used in the present studies were obtained from the Entomology laboratory, International Crops Research Institute for the Semi-Arid Tropics (ICRISAT)</w:t>
      </w:r>
      <w:r w:rsidR="006D3BFA">
        <w:rPr>
          <w:rFonts w:ascii="Times New Roman" w:eastAsia="Times New Roman" w:hAnsi="Times New Roman" w:cs="Times New Roman"/>
          <w:color w:val="000000"/>
          <w:sz w:val="20"/>
          <w:szCs w:val="20"/>
        </w:rPr>
        <w:t>, Indi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allosobruchus chinensi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ere reared on seeds of chickpea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uring the overall study course period. In general practice</w:t>
      </w:r>
      <w:r w:rsidR="006B636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determination of sex among female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male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as done by using standard </w:t>
      </w:r>
      <w:r w:rsidR="006B6367">
        <w:rPr>
          <w:rFonts w:ascii="Times New Roman" w:eastAsia="Times New Roman" w:hAnsi="Times New Roman" w:cs="Times New Roman"/>
          <w:color w:val="000000"/>
          <w:sz w:val="20"/>
          <w:szCs w:val="20"/>
        </w:rPr>
        <w:t>characters (</w:t>
      </w:r>
      <w:r w:rsidR="00434662">
        <w:rPr>
          <w:rFonts w:ascii="Times New Roman" w:eastAsia="Times New Roman" w:hAnsi="Times New Roman" w:cs="Times New Roman"/>
          <w:sz w:val="20"/>
          <w:szCs w:val="20"/>
        </w:rPr>
        <w:t>Arora, 1977)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  <w:r w:rsidR="006B636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>As a root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>in the study</w:t>
      </w:r>
      <w:r w:rsidR="006B636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base of the </w:t>
      </w:r>
      <w:r w:rsidR="0024713B">
        <w:rPr>
          <w:rFonts w:ascii="Times New Roman" w:eastAsia="Times New Roman" w:hAnsi="Times New Roman" w:cs="Times New Roman"/>
          <w:color w:val="000000"/>
          <w:sz w:val="20"/>
          <w:szCs w:val="20"/>
        </w:rPr>
        <w:t>experiment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an be done by allowing the adults 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>that a</w:t>
      </w:r>
      <w:r w:rsidR="00434662">
        <w:rPr>
          <w:rFonts w:ascii="Times New Roman" w:eastAsia="Times New Roman" w:hAnsi="Times New Roman" w:cs="Times New Roman"/>
          <w:color w:val="000000"/>
          <w:sz w:val="20"/>
          <w:szCs w:val="20"/>
        </w:rPr>
        <w:t>re emerged freshly of ten pairs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oviposit for 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 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whole one day on the 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ealthy 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grains which are healthy to gain adults 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>of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ge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hich shows uniformity 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lastRenderedPageBreak/>
        <w:t xml:space="preserve">and this is helpful for future ongoing studies. These cultures are maintained in the specifically designed Bio-Oxygen </w:t>
      </w:r>
      <w:r w:rsidR="006B6367">
        <w:rPr>
          <w:rFonts w:ascii="Times New Roman" w:eastAsia="Times New Roman" w:hAnsi="Times New Roman" w:cs="Times New Roman"/>
          <w:color w:val="000000"/>
          <w:sz w:val="20"/>
          <w:szCs w:val="20"/>
        </w:rPr>
        <w:t>Demand (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OD) incubator </w:t>
      </w:r>
      <w:r w:rsidR="006B6367">
        <w:rPr>
          <w:rFonts w:ascii="Times New Roman" w:eastAsia="Times New Roman" w:hAnsi="Times New Roman" w:cs="Times New Roman"/>
          <w:color w:val="000000"/>
          <w:sz w:val="20"/>
          <w:szCs w:val="20"/>
        </w:rPr>
        <w:t>with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</w:t>
      </w:r>
      <w:r w:rsidR="006B636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emperature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28 ± 2 °C and relative humidity of 70 ± 5 % in 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>Entomology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epartment located in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CRISAT. Adult</w:t>
      </w:r>
      <w:r w:rsidR="00A574BC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C. </w:t>
      </w:r>
      <w:proofErr w:type="spellStart"/>
      <w:r w:rsidR="00A574BC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hinensis</w:t>
      </w:r>
      <w:proofErr w:type="spellEnd"/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an be </w:t>
      </w:r>
      <w:r w:rsidR="00203BD2">
        <w:rPr>
          <w:rFonts w:ascii="Times New Roman" w:eastAsia="Times New Roman" w:hAnsi="Times New Roman" w:cs="Times New Roman"/>
          <w:color w:val="000000"/>
          <w:sz w:val="20"/>
          <w:szCs w:val="20"/>
        </w:rPr>
        <w:t>sub-cultur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ed</w:t>
      </w:r>
      <w:r w:rsidR="009C188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y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using chickpea seeds of one kg as a diet in a plastic jar of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ntaining capacity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ive </w:t>
      </w:r>
      <w:r w:rsidR="0024713B">
        <w:rPr>
          <w:rFonts w:ascii="Times New Roman" w:eastAsia="Times New Roman" w:hAnsi="Times New Roman" w:cs="Times New Roman"/>
          <w:color w:val="000000"/>
          <w:sz w:val="20"/>
          <w:szCs w:val="20"/>
        </w:rPr>
        <w:t>liters</w:t>
      </w:r>
      <w:r w:rsidR="00203BD2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before start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>ing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y experiment</w:t>
      </w:r>
      <w:r w:rsidR="00203BD2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 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>minimum of about 4-5 generations of bruchids were reared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eve</w:t>
      </w:r>
      <w:r w:rsidR="00A574BC">
        <w:rPr>
          <w:rFonts w:ascii="Times New Roman" w:eastAsia="Times New Roman" w:hAnsi="Times New Roman" w:cs="Times New Roman"/>
          <w:color w:val="000000"/>
          <w:sz w:val="20"/>
          <w:szCs w:val="20"/>
        </w:rPr>
        <w:t>ry time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</w:p>
    <w:p w14:paraId="6BD6D518" w14:textId="393DE23D" w:rsidR="00DA34A8" w:rsidRDefault="00142FF6" w:rsidP="00371966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Acetone extra</w:t>
      </w:r>
      <w:r w:rsidR="00371966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ts containing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test powders as grain protectant against bruchids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Five pairs of (Male and Female) 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>adults</w:t>
      </w:r>
      <w:r w:rsidR="00203BD2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hich are newly emerged</w:t>
      </w:r>
      <w:r w:rsidR="00203BD2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ere released through treated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grains 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>in each petri dish</w:t>
      </w:r>
      <w:r w:rsidR="00203BD2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24713B">
        <w:rPr>
          <w:rFonts w:ascii="Times New Roman" w:eastAsia="Times New Roman" w:hAnsi="Times New Roman" w:cs="Times New Roman"/>
          <w:color w:val="000000"/>
          <w:sz w:val="20"/>
          <w:szCs w:val="20"/>
        </w:rPr>
        <w:t>and these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>wer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vered with a lid. The number of F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</w:rPr>
        <w:t xml:space="preserve">1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dults emerged, egg laying, 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>percentage of weight los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>percentage of adult inhibitio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number of holes</w:t>
      </w:r>
      <w:r w:rsidR="00203BD2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="0024713B">
        <w:rPr>
          <w:rFonts w:ascii="Times New Roman" w:eastAsia="Times New Roman" w:hAnsi="Times New Roman" w:cs="Times New Roman"/>
          <w:color w:val="000000"/>
          <w:sz w:val="20"/>
          <w:szCs w:val="20"/>
        </w:rPr>
        <w:t>mortality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ercent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ere recorded at 12, 24</w:t>
      </w:r>
      <w:r w:rsidR="00203BD2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72 hours after treatment using the formulae:</w:t>
      </w:r>
    </w:p>
    <w:p w14:paraId="2BB9F487" w14:textId="77777777" w:rsidR="00DA34A8" w:rsidRDefault="00142FF6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1. 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>Pe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ent</w:t>
      </w:r>
      <w:r w:rsidR="00371966">
        <w:rPr>
          <w:rFonts w:ascii="Times New Roman" w:eastAsia="Times New Roman" w:hAnsi="Times New Roman" w:cs="Times New Roman"/>
          <w:color w:val="000000"/>
          <w:sz w:val="20"/>
          <w:szCs w:val="20"/>
        </w:rPr>
        <w:t>age o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eight loss = </w:t>
      </w:r>
      <w:r>
        <w:rPr>
          <w:rFonts w:ascii="Times New Roman" w:eastAsia="Times New Roman" w:hAnsi="Times New Roman" w:cs="Times New Roman"/>
          <w:color w:val="000000"/>
          <w:sz w:val="33"/>
          <w:szCs w:val="33"/>
          <w:vertAlign w:val="subscript"/>
        </w:rPr>
        <w:object w:dxaOrig="737" w:dyaOrig="432" w14:anchorId="6F4CFB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75pt;height:21.75pt" o:ole="">
            <v:imagedata r:id="rId8" o:title=""/>
          </v:shape>
          <o:OLEObject Type="Embed" ProgID="Equation.3" ShapeID="_x0000_i1025" DrawAspect="Content" ObjectID="_1829490430" r:id="rId9"/>
        </w:objec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× 100</w:t>
      </w:r>
    </w:p>
    <w:p w14:paraId="17E6ADCC" w14:textId="77777777" w:rsidR="00DA34A8" w:rsidRDefault="00142FF6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here, OW = Original weight of grains on dry weight basis</w:t>
      </w:r>
    </w:p>
    <w:p w14:paraId="07A61AEB" w14:textId="77777777" w:rsidR="00DA34A8" w:rsidRDefault="00142FF6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W = Final weight of grains on dry weight basis</w:t>
      </w:r>
    </w:p>
    <w:p w14:paraId="0A635881" w14:textId="1C52AE9D" w:rsidR="00DA34A8" w:rsidRDefault="00142FF6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2. 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ortality percent= </w:t>
      </w:r>
      <w:r>
        <w:rPr>
          <w:rFonts w:ascii="Times New Roman" w:eastAsia="Times New Roman" w:hAnsi="Times New Roman" w:cs="Times New Roman"/>
          <w:color w:val="000000"/>
          <w:sz w:val="33"/>
          <w:szCs w:val="33"/>
          <w:vertAlign w:val="subscript"/>
        </w:rPr>
        <w:object w:dxaOrig="2241" w:dyaOrig="432" w14:anchorId="775D59D9">
          <v:shape id="_x0000_i1026" type="#_x0000_t75" style="width:111.7pt;height:21.75pt" o:ole="">
            <v:imagedata r:id="rId10" o:title=""/>
          </v:shape>
          <o:OLEObject Type="Embed" ProgID="Equation.3" ShapeID="_x0000_i1026" DrawAspect="Content" ObjectID="_1829490431" r:id="rId11"/>
        </w:objec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× 100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</w:t>
      </w:r>
    </w:p>
    <w:p w14:paraId="20470A02" w14:textId="757EF2A2" w:rsidR="00DA34A8" w:rsidRDefault="00142FF6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Adult inhibition </w:t>
      </w:r>
      <w:r w:rsidR="00765D6C">
        <w:rPr>
          <w:rFonts w:ascii="Times New Roman" w:eastAsia="Times New Roman" w:hAnsi="Times New Roman" w:cs="Times New Roman"/>
          <w:color w:val="000000"/>
          <w:sz w:val="20"/>
          <w:szCs w:val="20"/>
        </w:rPr>
        <w:t>percen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33"/>
          <w:szCs w:val="33"/>
          <w:vertAlign w:val="subscript"/>
        </w:rPr>
        <w:object w:dxaOrig="368" w:dyaOrig="432" w14:anchorId="534CD371">
          <v:shape id="_x0000_i1027" type="#_x0000_t75" style="width:18.75pt;height:21.75pt" o:ole="">
            <v:imagedata r:id="rId12" o:title=""/>
          </v:shape>
          <o:OLEObject Type="Embed" ProgID="Equation.3" ShapeID="_x0000_i1027" DrawAspect="Content" ObjectID="_1829490432" r:id="rId13"/>
        </w:objec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× 100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</w:t>
      </w:r>
    </w:p>
    <w:p w14:paraId="6057AA98" w14:textId="77777777" w:rsidR="00DA34A8" w:rsidRDefault="00142FF6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here, C = Number of adults emerged from control</w:t>
      </w:r>
    </w:p>
    <w:p w14:paraId="1E386815" w14:textId="77777777" w:rsidR="00DA34A8" w:rsidRDefault="00142FF6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 = Number of adults emerged from treatment</w:t>
      </w:r>
    </w:p>
    <w:p w14:paraId="74FD9F74" w14:textId="77777777" w:rsidR="00EC5C00" w:rsidRDefault="00142FF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Statistical analysis: </w:t>
      </w:r>
    </w:p>
    <w:p w14:paraId="40DB1D53" w14:textId="4FA38928" w:rsidR="00DA34A8" w:rsidRDefault="00EC5C0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y using a standard method like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mpletely Randomized Design (CRD), considering five replicates in each treatment is considered. The testing of significant differences of test genotypes can be done by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-test</w:t>
      </w:r>
      <w:r w:rsidR="00765D6C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>and furthe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ata </w:t>
      </w:r>
      <w:r w:rsidR="008B0F62">
        <w:rPr>
          <w:rFonts w:ascii="Times New Roman" w:eastAsia="Times New Roman" w:hAnsi="Times New Roman" w:cs="Times New Roman"/>
          <w:color w:val="000000"/>
          <w:sz w:val="20"/>
          <w:szCs w:val="20"/>
        </w:rPr>
        <w:t>by using the GenStat 14</w:t>
      </w:r>
      <w:r w:rsidR="008B0F62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th</w:t>
      </w:r>
      <w:r w:rsidR="008B0F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edition is subjected to</w:t>
      </w:r>
      <w:r w:rsidR="00765D6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8B0F62">
        <w:rPr>
          <w:rFonts w:ascii="Times New Roman" w:eastAsia="Times New Roman" w:hAnsi="Times New Roman" w:cs="Times New Roman"/>
          <w:color w:val="000000"/>
          <w:sz w:val="20"/>
          <w:szCs w:val="20"/>
        </w:rPr>
        <w:t>the analysis of variance (ANOVA).</w:t>
      </w:r>
      <w:r w:rsidR="00765D6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8B0F62">
        <w:rPr>
          <w:rFonts w:ascii="Times New Roman" w:eastAsia="Times New Roman" w:hAnsi="Times New Roman" w:cs="Times New Roman"/>
          <w:color w:val="000000"/>
          <w:sz w:val="20"/>
          <w:szCs w:val="20"/>
        </w:rPr>
        <w:t>Most observational records say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8B0F62">
        <w:rPr>
          <w:rFonts w:ascii="Times New Roman" w:eastAsia="Times New Roman" w:hAnsi="Times New Roman" w:cs="Times New Roman"/>
          <w:color w:val="000000"/>
          <w:sz w:val="20"/>
          <w:szCs w:val="20"/>
        </w:rPr>
        <w:t>that the comparison of the genotypic studies means at P ≤ 0.05 by using the least significa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>nt</w:t>
      </w:r>
      <w:r w:rsidR="008B0F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ifferences (LSD).</w:t>
      </w:r>
    </w:p>
    <w:p w14:paraId="3100E07B" w14:textId="77777777" w:rsidR="00DA34A8" w:rsidRDefault="00DA34A8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09B094AC" w14:textId="77777777" w:rsidR="00DA34A8" w:rsidRDefault="00142FF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RESULTS AND DISCUSSION</w:t>
      </w:r>
    </w:p>
    <w:p w14:paraId="110A2F10" w14:textId="454A16C7" w:rsidR="007478E2" w:rsidRPr="00705056" w:rsidRDefault="007153FD" w:rsidP="007153FD">
      <w:pPr>
        <w:shd w:val="clear" w:color="auto" w:fill="FFFFFF"/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A</w:t>
      </w:r>
      <w:r w:rsidR="00142FF6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ttapulgite clay dust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nd leaf powders </w:t>
      </w:r>
      <w:r>
        <w:rPr>
          <w:rFonts w:ascii="Times New Roman" w:eastAsia="Times New Roman" w:hAnsi="Times New Roman" w:cs="Times New Roman"/>
          <w:sz w:val="20"/>
          <w:szCs w:val="20"/>
        </w:rPr>
        <w:t>as</w:t>
      </w:r>
      <w:r w:rsidR="00142FF6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grain protectant against </w:t>
      </w:r>
      <w:r w:rsidR="00142FF6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C. chinensi</w:t>
      </w:r>
      <w:r w:rsidR="00CE63A1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s</w:t>
      </w:r>
      <w:r w:rsidR="00142FF6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: 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>In the present in vitro studies</w:t>
      </w:r>
      <w:r w:rsidR="00C7496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igure 1 reveals </w:t>
      </w:r>
      <w:r w:rsidR="00CE21BB">
        <w:rPr>
          <w:rFonts w:ascii="Times New Roman" w:eastAsia="Times New Roman" w:hAnsi="Times New Roman" w:cs="Times New Roman"/>
          <w:color w:val="000000"/>
          <w:sz w:val="20"/>
          <w:szCs w:val="20"/>
        </w:rPr>
        <w:t>that attapulgit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lay dust,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weet flag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neem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owdered extracts </w:t>
      </w:r>
      <w:r w:rsidR="005A2D7C">
        <w:rPr>
          <w:rFonts w:ascii="Times New Roman" w:eastAsia="Times New Roman" w:hAnsi="Times New Roman" w:cs="Times New Roman"/>
          <w:color w:val="000000"/>
          <w:sz w:val="20"/>
          <w:szCs w:val="20"/>
        </w:rPr>
        <w:t>were found to be unalterable having unbelievable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nature</w:t>
      </w:r>
      <w:r w:rsidR="005A2D7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insecticidal activity within the short span of duration as compared with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untr</w:t>
      </w:r>
      <w:r w:rsidR="005A2D7C">
        <w:rPr>
          <w:rFonts w:ascii="Times New Roman" w:eastAsia="Times New Roman" w:hAnsi="Times New Roman" w:cs="Times New Roman"/>
          <w:color w:val="000000"/>
          <w:sz w:val="20"/>
          <w:szCs w:val="20"/>
        </w:rPr>
        <w:t>eated controls and gives a transparent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icture of the </w:t>
      </w:r>
      <w:r w:rsidR="005A2D7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ffectiveness 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f a product to be used as grain protectant. Significantly high mortality was recorded in 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. chinensis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dults exposed to attapulgite and botanical extracts for thr</w:t>
      </w:r>
      <w:r w:rsidR="00CE63A1">
        <w:rPr>
          <w:rFonts w:ascii="Times New Roman" w:eastAsia="Times New Roman" w:hAnsi="Times New Roman" w:cs="Times New Roman"/>
          <w:color w:val="000000"/>
          <w:sz w:val="20"/>
          <w:szCs w:val="20"/>
        </w:rPr>
        <w:t>ee days.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mortality ranged from 6.67 to 86.67 % across treatments. Highest mortality was recorded in attapulgite clay dust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>(80.03 %)</w:t>
      </w:r>
      <w:r w:rsidR="00765D6C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llowed by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weet flag (76.67 %), neem seed </w:t>
      </w:r>
      <w:r w:rsidR="0024713B">
        <w:rPr>
          <w:rFonts w:ascii="Times New Roman" w:eastAsia="Times New Roman" w:hAnsi="Times New Roman" w:cs="Times New Roman"/>
          <w:color w:val="000000"/>
          <w:sz w:val="20"/>
          <w:szCs w:val="20"/>
        </w:rPr>
        <w:t>kernel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extract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(73.33 %). While the lowest was recorded on Datura acetone extract (6.67 %) followed by Eucalyptus (16.67 %), </w:t>
      </w:r>
      <w:proofErr w:type="spellStart"/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>Hyptis</w:t>
      </w:r>
      <w:proofErr w:type="spellEnd"/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20.00 %), 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lastRenderedPageBreak/>
        <w:t xml:space="preserve">Vitex </w:t>
      </w:r>
      <w:proofErr w:type="spellStart"/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nugundo</w:t>
      </w:r>
      <w:proofErr w:type="spellEnd"/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23.33 %)</w:t>
      </w:r>
      <w:r w:rsidR="00786BB8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Lantana (36.67%) compared to 0.0 % in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ntrol. The result</w:t>
      </w:r>
      <w:r w:rsidR="007478E2">
        <w:rPr>
          <w:rFonts w:ascii="Times New Roman" w:eastAsia="Times New Roman" w:hAnsi="Times New Roman" w:cs="Times New Roman"/>
          <w:color w:val="000000"/>
          <w:sz w:val="20"/>
          <w:szCs w:val="20"/>
        </w:rPr>
        <w:t>s of the present study on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xicity effects of plant extracts </w:t>
      </w:r>
      <w:r w:rsidR="007478E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irectly on pests causing effects on the stored </w:t>
      </w:r>
      <w:r w:rsidR="00CE63A1">
        <w:rPr>
          <w:rFonts w:ascii="Times New Roman" w:eastAsia="Times New Roman" w:hAnsi="Times New Roman" w:cs="Times New Roman"/>
          <w:color w:val="000000"/>
          <w:sz w:val="20"/>
          <w:szCs w:val="20"/>
        </w:rPr>
        <w:t>grains are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corroboration with many of the per cent previous reports. Saxena 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et al.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7478E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1992a) reported that extracts of methanol and petroleum ether (1.5 % concentration) from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aerial parts of 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Lantana camara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duced 10-43 % mortality in 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. chinensis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  <w:proofErr w:type="spellStart"/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>Lawati</w:t>
      </w:r>
      <w:proofErr w:type="spellEnd"/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et al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>., (2002) reported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7478E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ortality rate of 100% in beetles 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fter </w:t>
      </w:r>
      <w:r w:rsidR="007478E2">
        <w:rPr>
          <w:rFonts w:ascii="Times New Roman" w:eastAsia="Times New Roman" w:hAnsi="Times New Roman" w:cs="Times New Roman"/>
          <w:color w:val="000000"/>
          <w:sz w:val="20"/>
          <w:szCs w:val="20"/>
        </w:rPr>
        <w:t>exposure to extracts of methanol for 24hours by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ocal plants of Oman </w:t>
      </w:r>
      <w:r w:rsidR="007478E2">
        <w:rPr>
          <w:rFonts w:ascii="Times New Roman" w:eastAsia="Times New Roman" w:hAnsi="Times New Roman" w:cs="Times New Roman"/>
          <w:color w:val="000000"/>
          <w:sz w:val="20"/>
          <w:szCs w:val="20"/>
        </w:rPr>
        <w:t>in eight extracts and the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7478E2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squamosal </w:t>
      </w:r>
      <w:r w:rsidR="007478E2">
        <w:rPr>
          <w:rFonts w:ascii="Times New Roman" w:eastAsia="Times New Roman" w:hAnsi="Times New Roman" w:cs="Times New Roman"/>
          <w:color w:val="000000"/>
          <w:sz w:val="20"/>
          <w:szCs w:val="20"/>
        </w:rPr>
        <w:t>seeds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Kim 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et al.,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 (2003) demonstrated</w:t>
      </w:r>
      <w:r w:rsidR="007478E2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dominant activity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,</w:t>
      </w:r>
      <w:r w:rsidR="007478E2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such as after treatment by </w:t>
      </w:r>
      <w:r w:rsidR="0024713B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insecticid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es</w:t>
      </w:r>
      <w:r w:rsidR="00786BB8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,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within one </w:t>
      </w:r>
      <w:r w:rsidR="00233D5F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day against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 xml:space="preserve">C. </w:t>
      </w:r>
      <w:r w:rsidR="00233D5F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chinensis</w:t>
      </w:r>
      <w:r w:rsidR="00233D5F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is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shown from the extracts such as oils and bark of </w:t>
      </w:r>
      <w:r w:rsid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Cinnamomum cassia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(cinnamon), oil from </w:t>
      </w:r>
      <w:proofErr w:type="spellStart"/>
      <w:r w:rsid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Cocholeria</w:t>
      </w:r>
      <w:proofErr w:type="spellEnd"/>
      <w:r w:rsid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 xml:space="preserve"> </w:t>
      </w:r>
      <w:proofErr w:type="spellStart"/>
      <w:r w:rsid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aroracia</w:t>
      </w:r>
      <w:proofErr w:type="spellEnd"/>
      <w:r w:rsid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 xml:space="preserve"> 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(horseradish) and oil from</w:t>
      </w:r>
      <w:r w:rsidR="00705056" w:rsidRP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 xml:space="preserve"> </w:t>
      </w:r>
      <w:r w:rsid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Brassica juncea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(mustard).</w:t>
      </w:r>
      <w:r w:rsidR="00705056" w:rsidRPr="00705056">
        <w:rPr>
          <w:highlight w:val="white"/>
        </w:rPr>
        <w:t xml:space="preserve"> </w:t>
      </w:r>
      <w:r w:rsidR="00705056" w:rsidRP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Okoye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and </w:t>
      </w:r>
      <w:r w:rsidR="00705056" w:rsidRP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Okonkwo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in 1996 announce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d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that within 24hours</w:t>
      </w:r>
      <w:r w:rsidR="00786BB8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,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the adults of </w:t>
      </w:r>
      <w:r w:rsid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C. maculatus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show 100%</w:t>
      </w:r>
      <w:r w:rsidR="00145B03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mor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tality by using the essential oils of </w:t>
      </w:r>
      <w:r w:rsidR="00705056" w:rsidRPr="00CE63A1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 xml:space="preserve">Piper </w:t>
      </w:r>
      <w:proofErr w:type="spellStart"/>
      <w:r w:rsidR="00705056" w:rsidRPr="00CE63A1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guineense</w:t>
      </w:r>
      <w:proofErr w:type="spellEnd"/>
      <w:r w:rsid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 xml:space="preserve"> </w:t>
      </w:r>
      <w:r w:rsidR="00705056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(brown pepper) and </w:t>
      </w:r>
      <w:proofErr w:type="spellStart"/>
      <w:r w:rsid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Dennettia</w:t>
      </w:r>
      <w:proofErr w:type="spellEnd"/>
      <w:r w:rsid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 xml:space="preserve"> </w:t>
      </w:r>
      <w:proofErr w:type="spellStart"/>
      <w:r w:rsidR="00705056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tripetela</w:t>
      </w:r>
      <w:proofErr w:type="spellEnd"/>
      <w:r w:rsidR="00145B03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. </w:t>
      </w:r>
      <w:r w:rsidR="00145B03" w:rsidRPr="00145B03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Gebremedhin</w:t>
      </w:r>
      <w:r w:rsidR="00145B03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and </w:t>
      </w:r>
      <w:r w:rsidR="00145B03" w:rsidRPr="00145B03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Mulatu</w:t>
      </w:r>
      <w:r w:rsidR="00145B03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hyperlink r:id="rId14" w:anchor="i1536-2442-6-3-1-b20">
        <w:r w:rsidR="00145B03">
          <w:rPr>
            <w:rFonts w:ascii="Times New Roman" w:eastAsia="Times New Roman" w:hAnsi="Times New Roman" w:cs="Times New Roman"/>
            <w:color w:val="000000"/>
            <w:sz w:val="20"/>
            <w:szCs w:val="20"/>
            <w:highlight w:val="white"/>
          </w:rPr>
          <w:t xml:space="preserve"> (2000)</w:t>
        </w:r>
      </w:hyperlink>
      <w:r w:rsidR="00145B03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 gave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an</w:t>
      </w:r>
      <w:r w:rsidR="00145B03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outline that the </w:t>
      </w:r>
      <w:r w:rsidR="00145B03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 xml:space="preserve">C. chinensis </w:t>
      </w:r>
      <w:r w:rsidR="00145B03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adults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that </w:t>
      </w:r>
      <w:r w:rsidR="00145B03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are newly emerged have fatal effects by the seed powder of </w:t>
      </w:r>
      <w:r w:rsidR="00233D5F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Eucalyptus</w:t>
      </w:r>
      <w:r w:rsidR="005F5C77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.</w:t>
      </w:r>
    </w:p>
    <w:p w14:paraId="14237467" w14:textId="538C2020" w:rsidR="00697A09" w:rsidRDefault="00142FF6" w:rsidP="00C74965">
      <w:pPr>
        <w:spacing w:before="24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Effect of </w:t>
      </w:r>
      <w:r w:rsidR="007153F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ttapulgite clay dust and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botanicals on </w:t>
      </w:r>
      <w:r w:rsidR="007153F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dult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emergence and inhibition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 per</w:t>
      </w:r>
      <w:r w:rsidR="00372B62">
        <w:rPr>
          <w:rFonts w:ascii="Times New Roman" w:eastAsia="Times New Roman" w:hAnsi="Times New Roman" w:cs="Times New Roman"/>
          <w:color w:val="000000"/>
          <w:sz w:val="20"/>
          <w:szCs w:val="20"/>
        </w:rPr>
        <w:t>centage of</w:t>
      </w:r>
      <w:r w:rsidR="00C7496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igure 2 exhibit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 w:rsidR="00C7496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at </w:t>
      </w:r>
      <w:r w:rsidR="00372B62">
        <w:rPr>
          <w:rFonts w:ascii="Times New Roman" w:eastAsia="Times New Roman" w:hAnsi="Times New Roman" w:cs="Times New Roman"/>
          <w:color w:val="000000"/>
          <w:sz w:val="20"/>
          <w:szCs w:val="20"/>
        </w:rPr>
        <w:t>emergence of adults i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. chinensi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rom the grains</w:t>
      </w:r>
      <w:r w:rsidR="00144A65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372B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hich ar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dmixed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</w:t>
      </w:r>
      <w:r w:rsidR="00372B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ifferent plant powder</w:t>
      </w:r>
      <w:r w:rsidR="00372B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233D5F">
        <w:rPr>
          <w:rFonts w:ascii="Times New Roman" w:eastAsia="Times New Roman" w:hAnsi="Times New Roman" w:cs="Times New Roman"/>
          <w:color w:val="000000"/>
          <w:sz w:val="20"/>
          <w:szCs w:val="20"/>
        </w:rPr>
        <w:t>residues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372B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at ar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varie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ignificantly across treatments as compared to the control. The </w:t>
      </w:r>
      <w:r w:rsidR="00372B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mergence of adults with the highest percentag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was observed on the untreated seeds (33.14 %).  Attapulgite clay and botanicals like sweet flag and NSKE powders exhibited statistically significant differences among the treatments. Attapulgite clay </w:t>
      </w:r>
      <w:r w:rsidR="00372B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with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17.32 %</w:t>
      </w:r>
      <w:r w:rsidR="00372B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how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ost </w:t>
      </w:r>
      <w:r w:rsidR="00233D5F">
        <w:rPr>
          <w:rFonts w:ascii="Times New Roman" w:eastAsia="Times New Roman" w:hAnsi="Times New Roman" w:cs="Times New Roman"/>
          <w:color w:val="000000"/>
          <w:sz w:val="20"/>
          <w:szCs w:val="20"/>
        </w:rPr>
        <w:t>effectivenes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controlling the </w:t>
      </w:r>
      <w:r w:rsidR="00372B6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mergence of adults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d protecting the seeds from bruchid infestation. The sweet flag extract exhibited minimum adult emergence per cent age (22.57) followed by neem seed kernel extract, per cent Lantana,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Vitex 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nugundo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yptis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Eucalyptus and Datura (26.30, 28.05, 28.72, 29.00, 29.57 and 30.25, respectively).</w:t>
      </w:r>
      <w:r w:rsidR="00C7496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highest rate of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C. chinensis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hibition was observed in ABC clay dust (92.40 %) and datura treated seeds recorded the lowest inhibition (40.35 %), followed by sweet flag (74.26 %), NSKE (67.25 %), Lantana (59.65 %),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Vitex 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nugundo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52.63 %)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yptis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49.12 %) and Eucalyptus (40.35 %) as compared 0.0 % in the untreated control. The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>pr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>ceeding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esults were in 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onsensus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with the 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>uncovering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Kumari an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wivedi (2000)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proofErr w:type="spellStart"/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>Venugopalan</w:t>
      </w:r>
      <w:proofErr w:type="spellEnd"/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233D5F">
        <w:rPr>
          <w:rFonts w:ascii="Times New Roman" w:eastAsia="Times New Roman" w:hAnsi="Times New Roman" w:cs="Times New Roman"/>
          <w:color w:val="000000"/>
          <w:sz w:val="20"/>
          <w:szCs w:val="20"/>
        </w:rPr>
        <w:t>and Dwived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2001) who 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>gave the conclusio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at botanical </w:t>
      </w:r>
      <w:r w:rsidR="00233D5F">
        <w:rPr>
          <w:rFonts w:ascii="Times New Roman" w:eastAsia="Times New Roman" w:hAnsi="Times New Roman" w:cs="Times New Roman"/>
          <w:color w:val="000000"/>
          <w:sz w:val="20"/>
          <w:szCs w:val="20"/>
        </w:rPr>
        <w:t>extract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gramStart"/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>with  acetone</w:t>
      </w:r>
      <w:proofErr w:type="gramEnd"/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s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olvent during the extraction shows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emarkabl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educ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>tion i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4174CE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. chinensi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dult population</w:t>
      </w:r>
      <w:r w:rsidR="004174CE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  <w:r w:rsidR="00697A0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rom the reports of Sathyaseelan </w:t>
      </w:r>
      <w:r w:rsidR="00697A09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et al.,</w:t>
      </w:r>
      <w:r w:rsidR="00697A0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2008) </w:t>
      </w:r>
      <w:r w:rsidR="00233D5F">
        <w:rPr>
          <w:rFonts w:ascii="Times New Roman" w:eastAsia="Times New Roman" w:hAnsi="Times New Roman" w:cs="Times New Roman"/>
          <w:color w:val="000000"/>
          <w:sz w:val="20"/>
          <w:szCs w:val="20"/>
        </w:rPr>
        <w:t>significant</w:t>
      </w:r>
      <w:r w:rsidR="00697A0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at extracts of botanicals with the </w:t>
      </w:r>
      <w:r w:rsidR="00233D5F">
        <w:rPr>
          <w:rFonts w:ascii="Times New Roman" w:eastAsia="Times New Roman" w:hAnsi="Times New Roman" w:cs="Times New Roman"/>
          <w:color w:val="000000"/>
          <w:sz w:val="20"/>
          <w:szCs w:val="20"/>
        </w:rPr>
        <w:t>usage</w:t>
      </w:r>
      <w:r w:rsidR="00697A0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ethanol shows the higher reduction in the emergence of </w:t>
      </w:r>
      <w:r w:rsidR="00697A09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C. chinensis </w:t>
      </w:r>
      <w:r w:rsidR="00697A09">
        <w:rPr>
          <w:rFonts w:ascii="Times New Roman" w:eastAsia="Times New Roman" w:hAnsi="Times New Roman" w:cs="Times New Roman"/>
          <w:iCs/>
          <w:color w:val="000000"/>
          <w:sz w:val="20"/>
          <w:szCs w:val="20"/>
        </w:rPr>
        <w:t>adults in green gram seeds.</w:t>
      </w:r>
      <w:r w:rsidR="00697A09" w:rsidRPr="00697A0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697A0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apondjou </w:t>
      </w:r>
      <w:r w:rsidR="00697A09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et al.,</w:t>
      </w:r>
      <w:r w:rsidR="00697A0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2000) gave a base with the findings such that </w:t>
      </w:r>
      <w:r w:rsidR="00697A09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Chenopodium ambrosioides </w:t>
      </w:r>
      <w:r w:rsidR="00697A09">
        <w:rPr>
          <w:rFonts w:ascii="Times New Roman" w:eastAsia="Times New Roman" w:hAnsi="Times New Roman" w:cs="Times New Roman"/>
          <w:iCs/>
          <w:color w:val="000000"/>
          <w:sz w:val="20"/>
          <w:szCs w:val="20"/>
        </w:rPr>
        <w:t xml:space="preserve">can inhibit both progeny of </w:t>
      </w:r>
      <w:r w:rsidR="00697A09">
        <w:rPr>
          <w:rFonts w:ascii="Times New Roman" w:eastAsia="Times New Roman" w:hAnsi="Times New Roman" w:cs="Times New Roman"/>
          <w:color w:val="000000"/>
          <w:sz w:val="20"/>
          <w:szCs w:val="20"/>
        </w:rPr>
        <w:t>F</w:t>
      </w:r>
      <w:r w:rsidR="00697A09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</w:rPr>
        <w:t xml:space="preserve">1 </w:t>
      </w:r>
      <w:r w:rsidR="00697A09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</w:rPr>
        <w:t>and</w:t>
      </w:r>
      <w:r w:rsidR="00B83F2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</w:rPr>
        <w:t xml:space="preserve"> the</w:t>
      </w:r>
      <w:r w:rsidR="00697A09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</w:rPr>
        <w:t xml:space="preserve"> </w:t>
      </w:r>
      <w:r w:rsidR="00233D5F">
        <w:rPr>
          <w:rFonts w:ascii="Times New Roman" w:eastAsia="Times New Roman" w:hAnsi="Times New Roman" w:cs="Times New Roman"/>
          <w:iCs/>
          <w:color w:val="000000"/>
          <w:sz w:val="20"/>
          <w:szCs w:val="20"/>
        </w:rPr>
        <w:t>emergence</w:t>
      </w:r>
      <w:r w:rsidR="00697A09">
        <w:rPr>
          <w:rFonts w:ascii="Times New Roman" w:eastAsia="Times New Roman" w:hAnsi="Times New Roman" w:cs="Times New Roman"/>
          <w:iCs/>
          <w:color w:val="000000"/>
          <w:sz w:val="20"/>
          <w:szCs w:val="20"/>
        </w:rPr>
        <w:t xml:space="preserve"> of adults like </w:t>
      </w:r>
      <w:r w:rsidR="00697A09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. maculatus</w:t>
      </w:r>
      <w:r w:rsidR="00697A09">
        <w:rPr>
          <w:rFonts w:ascii="Times New Roman" w:eastAsia="Times New Roman" w:hAnsi="Times New Roman" w:cs="Times New Roman"/>
          <w:iCs/>
          <w:color w:val="000000"/>
          <w:sz w:val="20"/>
          <w:szCs w:val="20"/>
        </w:rPr>
        <w:t xml:space="preserve"> and</w:t>
      </w:r>
      <w:r w:rsidR="00697A09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C. chinensis</w:t>
      </w:r>
      <w:r w:rsidR="00FB0E4D">
        <w:rPr>
          <w:rFonts w:ascii="Times New Roman" w:eastAsia="Times New Roman" w:hAnsi="Times New Roman" w:cs="Times New Roman"/>
          <w:iCs/>
          <w:color w:val="000000"/>
          <w:sz w:val="20"/>
          <w:szCs w:val="20"/>
        </w:rPr>
        <w:t xml:space="preserve"> by using the extracts as in dry leaf powdered forms. </w:t>
      </w:r>
      <w:proofErr w:type="spellStart"/>
      <w:r w:rsidR="00FB0E4D">
        <w:rPr>
          <w:rFonts w:ascii="Times New Roman" w:eastAsia="Times New Roman" w:hAnsi="Times New Roman" w:cs="Times New Roman"/>
          <w:color w:val="000000"/>
          <w:sz w:val="20"/>
          <w:szCs w:val="20"/>
        </w:rPr>
        <w:t>Kestenholzetal</w:t>
      </w:r>
      <w:proofErr w:type="spellEnd"/>
      <w:r w:rsidR="00FB0E4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FB0E4D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et al.,</w:t>
      </w:r>
      <w:r w:rsidR="00FB0E4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2007) distinguished that </w:t>
      </w:r>
      <w:r w:rsidR="003B39A4">
        <w:rPr>
          <w:rFonts w:ascii="Times New Roman" w:eastAsia="Times New Roman" w:hAnsi="Times New Roman" w:cs="Times New Roman"/>
          <w:color w:val="000000"/>
          <w:sz w:val="20"/>
          <w:szCs w:val="20"/>
        </w:rPr>
        <w:t>effectiveness</w:t>
      </w:r>
      <w:r w:rsidR="00FB0E4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</w:t>
      </w:r>
      <w:r w:rsidR="00FB0E4D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. maculatus</w:t>
      </w:r>
      <w:r w:rsidR="00FB0E4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adult emergence and infestation can be reduced with the </w:t>
      </w:r>
      <w:r w:rsidR="00FB0E4D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Cassia </w:t>
      </w:r>
      <w:proofErr w:type="spellStart"/>
      <w:r w:rsidR="00FB0E4D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sophera</w:t>
      </w:r>
      <w:proofErr w:type="spellEnd"/>
      <w:r w:rsidR="00FB0E4D">
        <w:rPr>
          <w:rFonts w:ascii="Times New Roman" w:eastAsia="Times New Roman" w:hAnsi="Times New Roman" w:cs="Times New Roman"/>
          <w:iCs/>
          <w:color w:val="000000"/>
          <w:sz w:val="20"/>
          <w:szCs w:val="20"/>
        </w:rPr>
        <w:t xml:space="preserve"> as extracts in </w:t>
      </w:r>
      <w:r w:rsidR="00FB0E4D">
        <w:rPr>
          <w:rFonts w:ascii="Times New Roman" w:eastAsia="Times New Roman" w:hAnsi="Times New Roman" w:cs="Times New Roman"/>
          <w:color w:val="000000"/>
          <w:sz w:val="20"/>
          <w:szCs w:val="20"/>
        </w:rPr>
        <w:t>1 % and 5 % w/w proportions. The further proceedings state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FB0E4D">
        <w:rPr>
          <w:rFonts w:ascii="Times New Roman" w:eastAsia="Times New Roman" w:hAnsi="Times New Roman" w:cs="Times New Roman"/>
          <w:color w:val="000000"/>
          <w:sz w:val="20"/>
          <w:szCs w:val="20"/>
        </w:rPr>
        <w:t>that either reduced egg hatching or larval mortality can lead to inhibition in adult emergence.</w:t>
      </w:r>
    </w:p>
    <w:p w14:paraId="272B8420" w14:textId="5FD9E7A2" w:rsidR="00DA34A8" w:rsidRDefault="00142FF6" w:rsidP="00C47446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Oviposition inhibition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 egg laying was significantly reduced on grains treated with different powders as compared to the untreated checks</w:t>
      </w:r>
      <w:r w:rsidR="00C7496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Figure 3)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Lowest egg laying (25.00 eggs) was </w:t>
      </w:r>
      <w:r w:rsidR="00C4744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istinguished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 the grains</w:t>
      </w:r>
      <w:r w:rsidR="00C4744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with </w:t>
      </w:r>
      <w:r w:rsidR="00C4744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treatment of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ttapulgite clay</w:t>
      </w:r>
      <w:r w:rsidR="00694FA5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llowed 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by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weet flag, NSKE, Lantana</w:t>
      </w:r>
      <w:r w:rsidR="00694FA5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Vitex 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nugundo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65.00, 71.00, 82.00</w:t>
      </w:r>
      <w:r w:rsidR="00694FA5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94.00 eggs respectively). The mean fecundity recorded on the grains treated with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yptis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as 100.00 eggs, followed by Eucalyptus (115.00 eggs), Datura (119.00 eggs). All the treatments differed statistically from the control (172.00 eggs). </w:t>
      </w:r>
      <w:r w:rsidR="008E566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veral </w:t>
      </w:r>
      <w:proofErr w:type="gramStart"/>
      <w:r w:rsidR="008E5663">
        <w:rPr>
          <w:rFonts w:ascii="Times New Roman" w:eastAsia="Times New Roman" w:hAnsi="Times New Roman" w:cs="Times New Roman"/>
          <w:color w:val="000000"/>
          <w:sz w:val="20"/>
          <w:szCs w:val="20"/>
        </w:rPr>
        <w:t>researcher</w:t>
      </w:r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C47446">
        <w:rPr>
          <w:rFonts w:ascii="Times New Roman" w:eastAsia="Times New Roman" w:hAnsi="Times New Roman" w:cs="Times New Roman"/>
          <w:color w:val="000000"/>
          <w:sz w:val="20"/>
          <w:szCs w:val="20"/>
        </w:rPr>
        <w:t>gave a repor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at sweet flag extracts </w:t>
      </w:r>
      <w:r w:rsidR="00C47446">
        <w:rPr>
          <w:rFonts w:ascii="Times New Roman" w:eastAsia="Times New Roman" w:hAnsi="Times New Roman" w:cs="Times New Roman"/>
          <w:color w:val="000000"/>
          <w:sz w:val="20"/>
          <w:szCs w:val="20"/>
        </w:rPr>
        <w:t>with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ll </w:t>
      </w:r>
      <w:r w:rsidR="00C47446">
        <w:rPr>
          <w:rFonts w:ascii="Times New Roman" w:eastAsia="Times New Roman" w:hAnsi="Times New Roman" w:cs="Times New Roman"/>
          <w:color w:val="000000"/>
          <w:sz w:val="20"/>
          <w:szCs w:val="20"/>
        </w:rPr>
        <w:t>levels of dosag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C4744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s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0.5,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lastRenderedPageBreak/>
        <w:t>1.5, 2.5 g/50 g of seed</w:t>
      </w:r>
      <w:r w:rsidR="00C47446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educed the egg laying considerably</w:t>
      </w:r>
      <w:r w:rsidR="00694FA5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C4744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here these findings gave massive support to the present study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  <w:r w:rsidR="00C4744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Gebremedhin and </w:t>
      </w:r>
      <w:r w:rsidR="003B39A4">
        <w:rPr>
          <w:rFonts w:ascii="Times New Roman" w:eastAsia="Times New Roman" w:hAnsi="Times New Roman" w:cs="Times New Roman"/>
          <w:color w:val="000000"/>
          <w:sz w:val="20"/>
          <w:szCs w:val="20"/>
        </w:rPr>
        <w:t>Mulatu (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2000) reported that the oils</w:t>
      </w:r>
      <w:r w:rsidR="00C4744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rom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C4744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Chrysanthemum </w:t>
      </w:r>
      <w:proofErr w:type="spellStart"/>
      <w:r w:rsidR="00C4744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ineraraefolium</w:t>
      </w:r>
      <w:proofErr w:type="spellEnd"/>
      <w:r w:rsidR="00C47446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3B39A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Azadirachta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indica</w:t>
      </w:r>
      <w:proofErr w:type="spellEnd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,</w:t>
      </w:r>
      <w:r w:rsidR="003B39A4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Milletiaie</w:t>
      </w:r>
      <w:proofErr w:type="spellEnd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ferruginea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were most effective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>ly productiv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partial or complete inhibition of egg laying, and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3B39A4">
        <w:rPr>
          <w:rFonts w:ascii="Times New Roman" w:eastAsia="Times New Roman" w:hAnsi="Times New Roman" w:cs="Times New Roman"/>
          <w:color w:val="000000"/>
          <w:sz w:val="20"/>
          <w:szCs w:val="20"/>
        </w:rPr>
        <w:t>emergence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adults from the egg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The 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utcome 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>of t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e present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tudies 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hows 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effect of botanicals on oviposition of the pulse beetle </w:t>
      </w:r>
      <w:proofErr w:type="gramStart"/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agreement</w:t>
      </w:r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the literature cited above. </w:t>
      </w:r>
    </w:p>
    <w:p w14:paraId="4B78792B" w14:textId="669F2F02" w:rsidR="00DA34A8" w:rsidRDefault="00142FF6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Weight loss per cent and adult exit holes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>statistical dat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>disclose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at </w:t>
      </w:r>
      <w:r w:rsidR="00DB4E13">
        <w:rPr>
          <w:rFonts w:ascii="Times New Roman" w:eastAsia="Times New Roman" w:hAnsi="Times New Roman" w:cs="Times New Roman"/>
          <w:color w:val="000000"/>
          <w:sz w:val="20"/>
          <w:szCs w:val="20"/>
        </w:rPr>
        <w:t>effectiveness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s shown with all treatments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 controlling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C. chinensis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 terms of per cent weight</w:t>
      </w:r>
      <w:r w:rsidR="00FF3DE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oss. </w:t>
      </w:r>
      <w:r w:rsidR="00B83F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</w:t>
      </w:r>
      <w:r w:rsidR="00FF3DED">
        <w:rPr>
          <w:rFonts w:ascii="Times New Roman" w:eastAsia="Times New Roman" w:hAnsi="Times New Roman" w:cs="Times New Roman"/>
          <w:color w:val="000000"/>
          <w:sz w:val="20"/>
          <w:szCs w:val="20"/>
        </w:rPr>
        <w:t>igure 4 show</w:t>
      </w:r>
      <w:r w:rsidR="008621EF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 w:rsidR="00FF3DE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at</w:t>
      </w:r>
      <w:r w:rsidR="008621E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</w:t>
      </w:r>
      <w:r w:rsidR="00FF3DE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ean percent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>age o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eight loss </w:t>
      </w:r>
      <w:r w:rsidR="00CE21B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f </w:t>
      </w:r>
      <w:r w:rsidR="00CE21BB" w:rsidRPr="00CE21BB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C</w:t>
      </w:r>
      <w:r w:rsidR="00CE21BB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chinensis 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>with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ifferent treatments</w:t>
      </w:r>
      <w:r w:rsidR="008621E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anged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from 2.10 to 13.37 as compared to 19.83 in 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ontrol. The minimum per cent weight loss (2.10) was recorded in attapulgite clay powder</w:t>
      </w:r>
      <w:r w:rsidR="00694FA5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llowed by sweet flag (3.67) and NSKE (5.40). </w:t>
      </w:r>
      <w:r w:rsidR="008621EF">
        <w:rPr>
          <w:rFonts w:ascii="Times New Roman" w:eastAsia="Times New Roman" w:hAnsi="Times New Roman" w:cs="Times New Roman"/>
          <w:color w:val="000000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ght loss on Lantana powder was on par with NSKE (5.70) followed by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Vitex 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nugundo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yptis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Eucalyptus</w:t>
      </w:r>
      <w:r w:rsidR="00694FA5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Datura (8.38, 9.65, 9.98</w:t>
      </w:r>
      <w:r w:rsidR="002F684A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13.37 per cent, respectively). These 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>outcomes ar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corroboration with the findings of Saxena 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et al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(1992), who 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>disclose with his report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at various plant products (powders, </w:t>
      </w:r>
      <w:r w:rsidR="00B80DA8">
        <w:rPr>
          <w:rFonts w:ascii="Times New Roman" w:eastAsia="Times New Roman" w:hAnsi="Times New Roman" w:cs="Times New Roman"/>
          <w:color w:val="000000"/>
          <w:sz w:val="20"/>
          <w:szCs w:val="20"/>
        </w:rPr>
        <w:t>oils and extract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) were </w:t>
      </w:r>
      <w:r w:rsid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>efficacious</w:t>
      </w:r>
      <w:r w:rsidR="006019E6" w:rsidRP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 terms of weight loss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gainst pulse beetle.</w:t>
      </w:r>
    </w:p>
    <w:p w14:paraId="67CD53A4" w14:textId="1101EA63" w:rsidR="00DA34A8" w:rsidRDefault="006019E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number of 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aximum and minimum holes </w:t>
      </w:r>
      <w:r w:rsidR="008621EF">
        <w:rPr>
          <w:rFonts w:ascii="Times New Roman" w:eastAsia="Times New Roman" w:hAnsi="Times New Roman" w:cs="Times New Roman"/>
          <w:color w:val="000000"/>
          <w:sz w:val="20"/>
          <w:szCs w:val="20"/>
        </w:rPr>
        <w:t>was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bserved in </w:t>
      </w:r>
      <w:r w:rsidR="008621E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>seed</w:t>
      </w:r>
      <w:r w:rsidR="002F684A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hich </w:t>
      </w:r>
      <w:r w:rsidR="0013144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were </w:t>
      </w:r>
      <w:r w:rsidR="009A5F0D">
        <w:rPr>
          <w:rFonts w:ascii="Times New Roman" w:eastAsia="Times New Roman" w:hAnsi="Times New Roman" w:cs="Times New Roman"/>
          <w:color w:val="000000"/>
          <w:sz w:val="20"/>
          <w:szCs w:val="20"/>
        </w:rPr>
        <w:t>served with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atura powder (7.33) and attapulgite clay (1.33)</w:t>
      </w:r>
      <w:r w:rsidR="002F684A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espectively. The number of exit holes in other treatments </w:t>
      </w:r>
      <w:r w:rsidR="008621E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was 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3.33 in sweet flag followed by NSKE (3.67), Lantana (4.33), 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Vitex </w:t>
      </w:r>
      <w:proofErr w:type="spellStart"/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nugundo</w:t>
      </w:r>
      <w:proofErr w:type="spellEnd"/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5.00), </w:t>
      </w:r>
      <w:proofErr w:type="spellStart"/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>Hyptis</w:t>
      </w:r>
      <w:proofErr w:type="spellEnd"/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6.00) and Eucalyptus (6.00). All the treatments were statistically significan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mpared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the control (9.00). Th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CE21BB">
        <w:rPr>
          <w:rFonts w:ascii="Times New Roman" w:eastAsia="Times New Roman" w:hAnsi="Times New Roman" w:cs="Times New Roman"/>
          <w:color w:val="000000"/>
          <w:sz w:val="20"/>
          <w:szCs w:val="20"/>
        </w:rPr>
        <w:t>figure</w:t>
      </w:r>
      <w:r w:rsidR="008621EF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 w:rsidR="00CE21B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5a and 5b principal component analysis clearly indicate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at the </w:t>
      </w:r>
      <w:r w:rsidR="00CE21BB">
        <w:rPr>
          <w:rFonts w:ascii="Times New Roman" w:eastAsia="Times New Roman" w:hAnsi="Times New Roman" w:cs="Times New Roman"/>
          <w:color w:val="000000"/>
          <w:sz w:val="20"/>
          <w:szCs w:val="20"/>
        </w:rPr>
        <w:t>grains of pigeon pea could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e p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served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rom </w:t>
      </w:r>
      <w:r w:rsidR="00142FF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C. chinensis </w:t>
      </w:r>
      <w:r w:rsidR="00142FF6">
        <w:rPr>
          <w:rFonts w:ascii="Times New Roman" w:eastAsia="Times New Roman" w:hAnsi="Times New Roman" w:cs="Times New Roman"/>
          <w:color w:val="000000"/>
          <w:sz w:val="20"/>
          <w:szCs w:val="20"/>
        </w:rPr>
        <w:t>by treating the grains with attapulgite clay and botanicals.</w:t>
      </w:r>
    </w:p>
    <w:p w14:paraId="4B0E9F6E" w14:textId="77777777" w:rsidR="00DA34A8" w:rsidRDefault="00142FF6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ONCLUSION</w:t>
      </w:r>
    </w:p>
    <w:p w14:paraId="0B072B89" w14:textId="10E9CF7C" w:rsidR="00DA34A8" w:rsidRDefault="00142FF6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ab/>
      </w:r>
      <w:r w:rsid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>In the present study</w:t>
      </w:r>
      <w:r w:rsidR="00203BD2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overall consequence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have proved that </w:t>
      </w:r>
      <w:r w:rsid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oth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lant powder </w:t>
      </w:r>
      <w:r w:rsid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d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ttapulgite clay dust extracts were effective in controlling the damage caused by bruchids under storage conditions. Therefore, they may be recommended for storage pest management </w:t>
      </w:r>
      <w:r w:rsid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>as these are eco-friendly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d can also be included in th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food security </w:t>
      </w:r>
      <w:r w:rsidR="00203BD2">
        <w:rPr>
          <w:rFonts w:ascii="Times New Roman" w:eastAsia="Times New Roman" w:hAnsi="Times New Roman" w:cs="Times New Roman"/>
          <w:color w:val="000000"/>
          <w:sz w:val="20"/>
          <w:szCs w:val="20"/>
        </w:rPr>
        <w:t>program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non-phytotoxic and safe </w:t>
      </w:r>
      <w:r w:rsid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>substitu</w:t>
      </w:r>
      <w:r w:rsidR="00C64067">
        <w:rPr>
          <w:rFonts w:ascii="Times New Roman" w:eastAsia="Times New Roman" w:hAnsi="Times New Roman" w:cs="Times New Roman"/>
          <w:color w:val="000000"/>
          <w:sz w:val="20"/>
          <w:szCs w:val="20"/>
        </w:rPr>
        <w:t>te</w:t>
      </w:r>
      <w:r w:rsid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synthetic</w:t>
      </w:r>
      <w:r w:rsid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>al produce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esticides</w:t>
      </w:r>
      <w:r w:rsidR="006019E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the marke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 The plant products will help the farmers to reduce the losses caused by the bruchids under storage conditions without resorting to harmful and non-affordable chemicals.</w:t>
      </w:r>
    </w:p>
    <w:p w14:paraId="0CE460C8" w14:textId="77777777" w:rsidR="007A7BB2" w:rsidRDefault="007A7BB2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2546FA4" w14:textId="77777777" w:rsidR="00425B9B" w:rsidRPr="00A62216" w:rsidRDefault="00425B9B" w:rsidP="00425B9B">
      <w:pPr>
        <w:rPr>
          <w:b/>
        </w:rPr>
      </w:pPr>
      <w:r w:rsidRPr="00A62216">
        <w:rPr>
          <w:b/>
        </w:rPr>
        <w:t>Disclaimer (Artificial intelligence)</w:t>
      </w:r>
    </w:p>
    <w:p w14:paraId="653ABD88" w14:textId="645A0BF8" w:rsidR="000A1EEB" w:rsidRPr="000A1EEB" w:rsidRDefault="000A1EEB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0A1EEB"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uthor (s) hereby declare that no generative AI technologies</w:t>
      </w:r>
      <w:r w:rsidRPr="000A1EE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uch as Large Language Models (ChatGPT, COPILOT, etc.) and text-to-image generators have been used during the writing or editing of this manuscript.</w:t>
      </w:r>
    </w:p>
    <w:p w14:paraId="2C505D71" w14:textId="77777777" w:rsidR="00DA34A8" w:rsidRDefault="00DA34A8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21D8544" w14:textId="77777777" w:rsidR="00DA34A8" w:rsidRDefault="00142FF6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REFERENCES</w:t>
      </w:r>
    </w:p>
    <w:p w14:paraId="00ED3635" w14:textId="596E55A7" w:rsid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Arora, G. L. (1977). Taxonomy of the Bruchidae (Coleoptera) of Northwest India. Part I. Adults. Oriental Insects, 11, 1–132. </w:t>
      </w:r>
      <w:hyperlink r:id="rId15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1080/00305316.1977.11745229</w:t>
        </w:r>
      </w:hyperlink>
    </w:p>
    <w:p w14:paraId="1466709E" w14:textId="09461928" w:rsid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425B9B">
        <w:rPr>
          <w:rFonts w:ascii="Times New Roman" w:eastAsia="Times New Roman" w:hAnsi="Times New Roman" w:cs="Times New Roman"/>
          <w:sz w:val="20"/>
          <w:szCs w:val="20"/>
          <w:lang w:val="nl-BE"/>
        </w:rPr>
        <w:t xml:space="preserve">Bekele, A. J., Obeng-Ofori, D., &amp; Hassanali, A. (1995). </w:t>
      </w: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Products derived from the leaves of </w:t>
      </w:r>
      <w:proofErr w:type="spellStart"/>
      <w:r w:rsidRPr="00D87A68">
        <w:rPr>
          <w:rFonts w:ascii="Times New Roman" w:eastAsia="Times New Roman" w:hAnsi="Times New Roman" w:cs="Times New Roman"/>
          <w:sz w:val="20"/>
          <w:szCs w:val="20"/>
        </w:rPr>
        <w:t>Ocimum</w:t>
      </w:r>
      <w:proofErr w:type="spellEnd"/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D87A68">
        <w:rPr>
          <w:rFonts w:ascii="Times New Roman" w:eastAsia="Times New Roman" w:hAnsi="Times New Roman" w:cs="Times New Roman"/>
          <w:sz w:val="20"/>
          <w:szCs w:val="20"/>
        </w:rPr>
        <w:t>kilimandscharicum</w:t>
      </w:r>
      <w:proofErr w:type="spellEnd"/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 (Labiatae) as post-harvest grain protectants against the infestation of three major stored product insect pests. Bulletin of Entomological Research, 85(3), 361–367. </w:t>
      </w:r>
      <w:hyperlink r:id="rId16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1017/S0007485300036099</w:t>
        </w:r>
      </w:hyperlink>
    </w:p>
    <w:p w14:paraId="5684488D" w14:textId="77777777" w:rsidR="00711C10" w:rsidRPr="00711C10" w:rsidRDefault="00711C10" w:rsidP="00711C10">
      <w:pPr>
        <w:pStyle w:val="ListParagraph"/>
        <w:numPr>
          <w:ilvl w:val="0"/>
          <w:numId w:val="1"/>
        </w:numPr>
        <w:jc w:val="both"/>
        <w:rPr>
          <w:sz w:val="20"/>
          <w:szCs w:val="20"/>
          <w:lang w:val="en-GB"/>
        </w:rPr>
      </w:pPr>
      <w:r w:rsidRPr="00711C10">
        <w:rPr>
          <w:rFonts w:ascii="Times New Roman" w:hAnsi="Times New Roman" w:cs="Times New Roman"/>
          <w:sz w:val="20"/>
          <w:szCs w:val="20"/>
          <w:lang w:val="nl-BE"/>
        </w:rPr>
        <w:lastRenderedPageBreak/>
        <w:t xml:space="preserve">Esen, A., Sari, H., Erler, F., Adak, A., Sari, D., Eker, T., ... </w:t>
      </w:r>
      <w:r w:rsidRPr="00711C10">
        <w:rPr>
          <w:rFonts w:ascii="Times New Roman" w:hAnsi="Times New Roman" w:cs="Times New Roman"/>
          <w:sz w:val="20"/>
          <w:szCs w:val="20"/>
          <w:lang w:val="en-GB"/>
        </w:rPr>
        <w:t>&amp; Toker, C. (2019). Screening and selection of accessions in the genus Pisum L. for resistance to pulse beetle (</w:t>
      </w:r>
      <w:proofErr w:type="spellStart"/>
      <w:r w:rsidRPr="00711C10">
        <w:rPr>
          <w:rFonts w:ascii="Times New Roman" w:hAnsi="Times New Roman" w:cs="Times New Roman"/>
          <w:i/>
          <w:iCs/>
          <w:sz w:val="20"/>
          <w:szCs w:val="20"/>
          <w:lang w:val="en-GB"/>
        </w:rPr>
        <w:t>Callosobruchus</w:t>
      </w:r>
      <w:proofErr w:type="spellEnd"/>
      <w:r w:rsidRPr="00711C10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Pr="00711C10">
        <w:rPr>
          <w:rFonts w:ascii="Times New Roman" w:hAnsi="Times New Roman" w:cs="Times New Roman"/>
          <w:i/>
          <w:iCs/>
          <w:sz w:val="20"/>
          <w:szCs w:val="20"/>
          <w:lang w:val="en-GB"/>
        </w:rPr>
        <w:t>chinensis</w:t>
      </w:r>
      <w:proofErr w:type="spellEnd"/>
      <w:r w:rsidRPr="00711C10">
        <w:rPr>
          <w:rFonts w:ascii="Times New Roman" w:hAnsi="Times New Roman" w:cs="Times New Roman"/>
          <w:sz w:val="20"/>
          <w:szCs w:val="20"/>
          <w:lang w:val="en-GB"/>
        </w:rPr>
        <w:t xml:space="preserve"> L.). </w:t>
      </w:r>
      <w:proofErr w:type="spellStart"/>
      <w:r w:rsidRPr="00711C10">
        <w:rPr>
          <w:rFonts w:ascii="Times New Roman" w:hAnsi="Times New Roman" w:cs="Times New Roman"/>
          <w:sz w:val="20"/>
          <w:szCs w:val="20"/>
          <w:lang w:val="en-GB"/>
        </w:rPr>
        <w:t>Euphytica</w:t>
      </w:r>
      <w:proofErr w:type="spellEnd"/>
      <w:r w:rsidRPr="00711C10">
        <w:rPr>
          <w:rFonts w:ascii="Times New Roman" w:hAnsi="Times New Roman" w:cs="Times New Roman"/>
          <w:sz w:val="20"/>
          <w:szCs w:val="20"/>
          <w:lang w:val="en-GB"/>
        </w:rPr>
        <w:t>, 215(4), 82</w:t>
      </w:r>
      <w:r w:rsidRPr="00711C10">
        <w:rPr>
          <w:sz w:val="20"/>
          <w:szCs w:val="20"/>
          <w:lang w:val="en-GB"/>
        </w:rPr>
        <w:t>.</w:t>
      </w:r>
    </w:p>
    <w:p w14:paraId="2A9A44BC" w14:textId="32577179" w:rsid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Isman, M. B. (2008). Botanical insecticides: for richer, and for poorer. Pest Management Science, 64, 8-11. </w:t>
      </w:r>
      <w:hyperlink r:id="rId17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1002/ps.1470</w:t>
        </w:r>
      </w:hyperlink>
    </w:p>
    <w:p w14:paraId="0938748A" w14:textId="76900CED" w:rsid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425B9B">
        <w:rPr>
          <w:rFonts w:ascii="Times New Roman" w:eastAsia="Times New Roman" w:hAnsi="Times New Roman" w:cs="Times New Roman"/>
          <w:sz w:val="20"/>
          <w:szCs w:val="20"/>
          <w:lang w:val="nl-BE"/>
        </w:rPr>
        <w:t xml:space="preserve">Kestenholz, C., Stevenson, P. C., &amp; Belmain, S. R. (2007). </w:t>
      </w: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Comparative study of field and laboratory evaluations of the ethnobotanical Cassia </w:t>
      </w:r>
      <w:proofErr w:type="spellStart"/>
      <w:r w:rsidRPr="00D87A68">
        <w:rPr>
          <w:rFonts w:ascii="Times New Roman" w:eastAsia="Times New Roman" w:hAnsi="Times New Roman" w:cs="Times New Roman"/>
          <w:sz w:val="20"/>
          <w:szCs w:val="20"/>
        </w:rPr>
        <w:t>sophera</w:t>
      </w:r>
      <w:proofErr w:type="spellEnd"/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 L. (Leguminosae) for bioactivity against the storage pests Callosobruchus maculatus (F.) (Coleoptera: Bruchidae) and Sitophilus oryzae (L.) (Coleoptera: Curculionidae). Journal of Stored Products Research, 43(1), 79-86. </w:t>
      </w:r>
      <w:hyperlink r:id="rId18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1016/j.jspr.2006.11.001</w:t>
        </w:r>
      </w:hyperlink>
    </w:p>
    <w:p w14:paraId="6FB9A389" w14:textId="1E4582EC" w:rsid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Kim, S. I., Roh, J. Y., Kim, D. H., Lee, H. S., &amp; Ahn, Y. J. (2003). Insecticidal activities of aromatic plant extracts and essential oils against Sitophilus oryzae and Callosobruchus chinensis. Journal of Stored Products Research, 39(3), 293-303. </w:t>
      </w:r>
      <w:hyperlink r:id="rId19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1016/S0022-474X(02)00017-6</w:t>
        </w:r>
      </w:hyperlink>
    </w:p>
    <w:p w14:paraId="0B29E411" w14:textId="2D9F0BB7" w:rsid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87A68">
        <w:rPr>
          <w:rFonts w:ascii="Times New Roman" w:eastAsia="Times New Roman" w:hAnsi="Times New Roman" w:cs="Times New Roman"/>
          <w:sz w:val="20"/>
          <w:szCs w:val="20"/>
        </w:rPr>
        <w:t>Al-</w:t>
      </w:r>
      <w:proofErr w:type="spellStart"/>
      <w:r w:rsidRPr="00D87A68">
        <w:rPr>
          <w:rFonts w:ascii="Times New Roman" w:eastAsia="Times New Roman" w:hAnsi="Times New Roman" w:cs="Times New Roman"/>
          <w:sz w:val="20"/>
          <w:szCs w:val="20"/>
        </w:rPr>
        <w:t>Lawati</w:t>
      </w:r>
      <w:proofErr w:type="spellEnd"/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, H. T., Azam, K. M., &amp; Deadman, M. L. (2002). Insecticidal and repellent properties of subtropical plant extracts against pulse beetle, Callosobruchus chinensis. Journal of Agricultural and Marine Sciences, 7(1), 37-45. </w:t>
      </w:r>
      <w:hyperlink r:id="rId20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24200/jams.vol7iss1pp37-45</w:t>
        </w:r>
      </w:hyperlink>
    </w:p>
    <w:p w14:paraId="5D53A3B4" w14:textId="730C7361" w:rsid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Gebremedhin, </w:t>
      </w:r>
      <w:r w:rsidR="008E5663">
        <w:rPr>
          <w:rFonts w:ascii="Times New Roman" w:eastAsia="Times New Roman" w:hAnsi="Times New Roman" w:cs="Times New Roman"/>
          <w:sz w:val="20"/>
          <w:szCs w:val="20"/>
        </w:rPr>
        <w:t xml:space="preserve">&amp; </w:t>
      </w:r>
      <w:proofErr w:type="spellStart"/>
      <w:r w:rsidR="008E5663" w:rsidRPr="00D87A68">
        <w:rPr>
          <w:rFonts w:ascii="Times New Roman" w:eastAsia="Times New Roman" w:hAnsi="Times New Roman" w:cs="Times New Roman"/>
          <w:sz w:val="20"/>
          <w:szCs w:val="20"/>
        </w:rPr>
        <w:t>Mulatu</w:t>
      </w:r>
      <w:proofErr w:type="spellEnd"/>
      <w:r w:rsidR="008E566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(2000). Oviposition-deterrent and toxic effects of various botanicals on the Adzuki bean beetle, Callosobruchus chinensis L. Insect Science and its Application, 20(1), 33-38. </w:t>
      </w:r>
      <w:hyperlink r:id="rId21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1017/S174275840001780X</w:t>
        </w:r>
      </w:hyperlink>
    </w:p>
    <w:p w14:paraId="6062DC38" w14:textId="1B69861A" w:rsid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Okonkwo, E. U., &amp; Okoye, W. I. (1996). The efficacy of four seed powders and the essential oils as protectants of cowpea and maize grains against infestation by Callosobruchus maculatus (Fabricius) (Coleoptera: Bruchidae) and Sitophilus zeamais (Motschulsky) (Coleoptera: Curculionidae) in Nigeria. International Journal of Pest Management, 42(3), 143–146. </w:t>
      </w:r>
      <w:hyperlink r:id="rId22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1080/09670879609371985</w:t>
        </w:r>
      </w:hyperlink>
    </w:p>
    <w:p w14:paraId="067A696B" w14:textId="535A798D" w:rsid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Sathish, K., Jaba, J., </w:t>
      </w:r>
      <w:proofErr w:type="spellStart"/>
      <w:r w:rsidRPr="00D87A68">
        <w:rPr>
          <w:rFonts w:ascii="Times New Roman" w:eastAsia="Times New Roman" w:hAnsi="Times New Roman" w:cs="Times New Roman"/>
          <w:sz w:val="20"/>
          <w:szCs w:val="20"/>
        </w:rPr>
        <w:t>Katlam</w:t>
      </w:r>
      <w:proofErr w:type="spellEnd"/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, B. P., Mishra, S. P., &amp; Rana, D. K. (2020). Evaluation of chickpea, Cicer arietinum, genotypes for resistance to the pulse beetle, Callosobruchus chinensis (L.). Journal of Entomology and Zoology Studies, 8(3), 1002-1006. </w:t>
      </w:r>
      <w:hyperlink r:id="rId23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://www.entomoljournal.com/archives/2020/vol8issue3/PartB/8-3-10-706.pdf</w:t>
        </w:r>
      </w:hyperlink>
    </w:p>
    <w:p w14:paraId="5F8B4D65" w14:textId="594046C7" w:rsid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Sathyaseelan, V., Baskaran, V., &amp; Mohan, S. (2008). Efficacy of some indigenous pesticidal plants against pulse beetle, Callosobruchus chinensis (L.) on green gram. Journal of Entomology, 5(2), 128-132. </w:t>
      </w:r>
      <w:hyperlink r:id="rId24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3923/je.2008.128.132</w:t>
        </w:r>
      </w:hyperlink>
    </w:p>
    <w:p w14:paraId="3341A405" w14:textId="08197F0B" w:rsid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Saxena, R. C., Dixit, O. P., &amp; Harshan, V. (1992). Insecticidal action of Lantana camara against Callosobruchus chinensis (Coleoptera: Bruchidae). *Journal of Stored Products Research*, *28*(4), 279-281. </w:t>
      </w:r>
      <w:hyperlink r:id="rId25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1016/0022-474X(92)90009-F</w:t>
        </w:r>
      </w:hyperlink>
    </w:p>
    <w:p w14:paraId="07A330B2" w14:textId="43C88349" w:rsid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Saxena, R. C., Dixit, O. P., &amp; Harshan, V. (1992). Insecticidal action of Lantana camara against Callosobruchus chinensis (Coleoptera: Bruchidae). Journal of Stored Product Research, 28, 279-281. </w:t>
      </w:r>
      <w:hyperlink r:id="rId26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1016/0022-474X(92)90009-F</w:t>
        </w:r>
      </w:hyperlink>
    </w:p>
    <w:p w14:paraId="62F63B4D" w14:textId="44A9D37D" w:rsidR="00D87A68" w:rsidRPr="00D87A68" w:rsidRDefault="00D87A68">
      <w:pPr>
        <w:numPr>
          <w:ilvl w:val="0"/>
          <w:numId w:val="1"/>
        </w:numPr>
        <w:spacing w:before="100" w:after="0" w:line="360" w:lineRule="auto"/>
        <w:jc w:val="both"/>
        <w:rPr>
          <w:rFonts w:ascii="Times New Roman" w:eastAsia="Times New Roman" w:hAnsi="Times New Roman" w:cs="Times New Roman"/>
          <w:color w:val="131413"/>
          <w:sz w:val="20"/>
          <w:szCs w:val="20"/>
        </w:rPr>
      </w:pPr>
      <w:bookmarkStart w:id="1" w:name="_GoBack"/>
      <w:bookmarkEnd w:id="1"/>
      <w:proofErr w:type="spellStart"/>
      <w:r w:rsidRPr="00D87A68">
        <w:rPr>
          <w:rFonts w:ascii="Times New Roman" w:eastAsia="Times New Roman" w:hAnsi="Times New Roman" w:cs="Times New Roman"/>
          <w:sz w:val="20"/>
          <w:szCs w:val="20"/>
        </w:rPr>
        <w:lastRenderedPageBreak/>
        <w:t>Tapondjou</w:t>
      </w:r>
      <w:proofErr w:type="spellEnd"/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, L. A., Adler, C., Bouda, H., &amp; Fontem, D. A. (2002). Efficacy of powder and essential oil from Chenopodium ambrosioides leaves as post-harvest grain protectants against six-stored product beetles. Journal of Stored Products Research, 38(4), 395–402. </w:t>
      </w:r>
      <w:hyperlink r:id="rId27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1016/S0022-474X(01)00044-3</w:t>
        </w:r>
      </w:hyperlink>
    </w:p>
    <w:p w14:paraId="575A84C7" w14:textId="30046AA0" w:rsidR="00D87A68" w:rsidRPr="00D87A68" w:rsidRDefault="00D87A68">
      <w:pPr>
        <w:numPr>
          <w:ilvl w:val="0"/>
          <w:numId w:val="1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87A68">
        <w:rPr>
          <w:rFonts w:ascii="Times New Roman" w:eastAsia="Times New Roman" w:hAnsi="Times New Roman" w:cs="Times New Roman"/>
          <w:color w:val="131413"/>
          <w:sz w:val="20"/>
          <w:szCs w:val="20"/>
        </w:rPr>
        <w:t xml:space="preserve">Tuda, M., Chou, L. Y., </w:t>
      </w:r>
      <w:proofErr w:type="spellStart"/>
      <w:r w:rsidRPr="00D87A68">
        <w:rPr>
          <w:rFonts w:ascii="Times New Roman" w:eastAsia="Times New Roman" w:hAnsi="Times New Roman" w:cs="Times New Roman"/>
          <w:color w:val="131413"/>
          <w:sz w:val="20"/>
          <w:szCs w:val="20"/>
        </w:rPr>
        <w:t>Niyomdham</w:t>
      </w:r>
      <w:proofErr w:type="spellEnd"/>
      <w:r w:rsidRPr="00D87A68">
        <w:rPr>
          <w:rFonts w:ascii="Times New Roman" w:eastAsia="Times New Roman" w:hAnsi="Times New Roman" w:cs="Times New Roman"/>
          <w:color w:val="131413"/>
          <w:sz w:val="20"/>
          <w:szCs w:val="20"/>
        </w:rPr>
        <w:t xml:space="preserve">, C., </w:t>
      </w:r>
      <w:proofErr w:type="spellStart"/>
      <w:r w:rsidRPr="00D87A68">
        <w:rPr>
          <w:rFonts w:ascii="Times New Roman" w:eastAsia="Times New Roman" w:hAnsi="Times New Roman" w:cs="Times New Roman"/>
          <w:color w:val="131413"/>
          <w:sz w:val="20"/>
          <w:szCs w:val="20"/>
        </w:rPr>
        <w:t>Buranapanichpan</w:t>
      </w:r>
      <w:proofErr w:type="spellEnd"/>
      <w:r w:rsidRPr="00D87A68">
        <w:rPr>
          <w:rFonts w:ascii="Times New Roman" w:eastAsia="Times New Roman" w:hAnsi="Times New Roman" w:cs="Times New Roman"/>
          <w:color w:val="131413"/>
          <w:sz w:val="20"/>
          <w:szCs w:val="20"/>
        </w:rPr>
        <w:t xml:space="preserve">, S., &amp; Tateishi, Y. (2005). Ecological factors associated with pest status in Callosobruchus (Coleoptera: Bruchidae): High host specificity of non-pests to </w:t>
      </w:r>
      <w:proofErr w:type="spellStart"/>
      <w:r w:rsidRPr="00D87A68">
        <w:rPr>
          <w:rFonts w:ascii="Times New Roman" w:eastAsia="Times New Roman" w:hAnsi="Times New Roman" w:cs="Times New Roman"/>
          <w:color w:val="131413"/>
          <w:sz w:val="20"/>
          <w:szCs w:val="20"/>
        </w:rPr>
        <w:t>Cajaninae</w:t>
      </w:r>
      <w:proofErr w:type="spellEnd"/>
      <w:r w:rsidRPr="00D87A68">
        <w:rPr>
          <w:rFonts w:ascii="Times New Roman" w:eastAsia="Times New Roman" w:hAnsi="Times New Roman" w:cs="Times New Roman"/>
          <w:color w:val="131413"/>
          <w:sz w:val="20"/>
          <w:szCs w:val="20"/>
        </w:rPr>
        <w:t xml:space="preserve"> (Fabaceae). Journal of Stored Products Research, 41(1), 31–45. </w:t>
      </w:r>
      <w:hyperlink r:id="rId28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doi.org/10.1016/j.jspr.2003.09.003</w:t>
        </w:r>
      </w:hyperlink>
    </w:p>
    <w:p w14:paraId="6B5D0F3E" w14:textId="77777777" w:rsidR="00A62216" w:rsidRDefault="00D87A68">
      <w:pPr>
        <w:numPr>
          <w:ilvl w:val="0"/>
          <w:numId w:val="1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87A68">
        <w:rPr>
          <w:rFonts w:ascii="Times New Roman" w:eastAsia="Times New Roman" w:hAnsi="Times New Roman" w:cs="Times New Roman"/>
          <w:sz w:val="20"/>
          <w:szCs w:val="20"/>
        </w:rPr>
        <w:t xml:space="preserve">Udo, I. O., &amp; Harry, G. I. (2013). Effect of groundnut oil in protecting stored cowpea (Vigna unguiculata) from attack by cowpea weevil (Callosobruchus maculatus). Journal of Biology, Agriculture and Healthcare, 3(1), 89-92. </w:t>
      </w:r>
      <w:hyperlink r:id="rId29" w:history="1">
        <w:r w:rsidRPr="007424A0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://www.iiste.org/Journals/index.php/JBAH/article/view/3989/4046</w:t>
        </w:r>
      </w:hyperlink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277F97FE" w14:textId="72FA62CC" w:rsidR="00DA34A8" w:rsidRDefault="00A62216">
      <w:pPr>
        <w:numPr>
          <w:ilvl w:val="0"/>
          <w:numId w:val="1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62216">
        <w:rPr>
          <w:rFonts w:ascii="Times New Roman" w:eastAsia="Times New Roman" w:hAnsi="Times New Roman" w:cs="Times New Roman"/>
          <w:sz w:val="20"/>
          <w:szCs w:val="20"/>
        </w:rPr>
        <w:t xml:space="preserve">Sathish, K., </w:t>
      </w:r>
      <w:proofErr w:type="spellStart"/>
      <w:r w:rsidRPr="00A62216">
        <w:rPr>
          <w:rFonts w:ascii="Times New Roman" w:eastAsia="Times New Roman" w:hAnsi="Times New Roman" w:cs="Times New Roman"/>
          <w:sz w:val="20"/>
          <w:szCs w:val="20"/>
        </w:rPr>
        <w:t>Jaba</w:t>
      </w:r>
      <w:proofErr w:type="spellEnd"/>
      <w:r w:rsidRPr="00A62216">
        <w:rPr>
          <w:rFonts w:ascii="Times New Roman" w:eastAsia="Times New Roman" w:hAnsi="Times New Roman" w:cs="Times New Roman"/>
          <w:sz w:val="20"/>
          <w:szCs w:val="20"/>
        </w:rPr>
        <w:t xml:space="preserve">, J., </w:t>
      </w:r>
      <w:proofErr w:type="spellStart"/>
      <w:r w:rsidRPr="00A62216">
        <w:rPr>
          <w:rFonts w:ascii="Times New Roman" w:eastAsia="Times New Roman" w:hAnsi="Times New Roman" w:cs="Times New Roman"/>
          <w:sz w:val="20"/>
          <w:szCs w:val="20"/>
        </w:rPr>
        <w:t>Katlam</w:t>
      </w:r>
      <w:proofErr w:type="spellEnd"/>
      <w:r w:rsidRPr="00A62216">
        <w:rPr>
          <w:rFonts w:ascii="Times New Roman" w:eastAsia="Times New Roman" w:hAnsi="Times New Roman" w:cs="Times New Roman"/>
          <w:sz w:val="20"/>
          <w:szCs w:val="20"/>
        </w:rPr>
        <w:t xml:space="preserve">, B. P., Vishal, A., Mishra, S. P., &amp; Rana, D. K. (2020). Biology and Morphometrics of Pulse Beetle, </w:t>
      </w:r>
      <w:proofErr w:type="spellStart"/>
      <w:r w:rsidRPr="00A62216">
        <w:rPr>
          <w:rFonts w:ascii="Times New Roman" w:eastAsia="Times New Roman" w:hAnsi="Times New Roman" w:cs="Times New Roman"/>
          <w:sz w:val="20"/>
          <w:szCs w:val="20"/>
        </w:rPr>
        <w:t>Callosobruchus</w:t>
      </w:r>
      <w:proofErr w:type="spellEnd"/>
      <w:r w:rsidRPr="00A6221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62216">
        <w:rPr>
          <w:rFonts w:ascii="Times New Roman" w:eastAsia="Times New Roman" w:hAnsi="Times New Roman" w:cs="Times New Roman"/>
          <w:sz w:val="20"/>
          <w:szCs w:val="20"/>
        </w:rPr>
        <w:t>chinensis</w:t>
      </w:r>
      <w:proofErr w:type="spellEnd"/>
      <w:r w:rsidRPr="00A62216">
        <w:rPr>
          <w:rFonts w:ascii="Times New Roman" w:eastAsia="Times New Roman" w:hAnsi="Times New Roman" w:cs="Times New Roman"/>
          <w:sz w:val="20"/>
          <w:szCs w:val="20"/>
        </w:rPr>
        <w:t xml:space="preserve"> (L.) on Chickpea. International Research Journal of Pure and Applied Chemistry, 21(23), 161–165. https://doi.org/10.9734/irjpac/2020/v21i2330314</w:t>
      </w:r>
      <w:r w:rsidR="00142FF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64F6B899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6814B0CD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7CCFA5E6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451C6B4E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6E4D67D3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A94F759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FE1E82D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0894CDD5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4FA922CB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6A8AB5A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FC25ADC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4E24887B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6A94B95D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66980717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67BB190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7861D71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1BE2B1FB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487AE596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60F675E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1D05D42E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1F88B034" w14:textId="41E73110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0"/>
          <w:szCs w:val="20"/>
        </w:rPr>
        <w:drawing>
          <wp:inline distT="0" distB="0" distL="0" distR="0" wp14:anchorId="5D51FB0B" wp14:editId="63F06EBD">
            <wp:extent cx="5419725" cy="4849936"/>
            <wp:effectExtent l="0" t="0" r="0" b="0"/>
            <wp:docPr id="16632198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484993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51A8FF" w14:textId="140159E4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CE63A1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Figure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1</w:t>
      </w:r>
      <w:r w:rsidRPr="00CE63A1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Direct toxicity effect (by dipping method) of </w:t>
      </w:r>
      <w:r w:rsidR="00FF3DE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ttapulgite </w:t>
      </w:r>
      <w:r w:rsidR="00FF3DED" w:rsidRPr="00CE63A1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clay </w:t>
      </w:r>
      <w:r w:rsidR="00FF3DE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nd </w:t>
      </w:r>
      <w:r w:rsidRPr="00CE63A1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different plant </w:t>
      </w:r>
      <w:r w:rsidR="00FF3DE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powders</w:t>
      </w:r>
      <w:r w:rsidRPr="00CE63A1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acetone extracts on pulse beetle, </w:t>
      </w:r>
      <w:r w:rsidRPr="00CE63A1">
        <w:rPr>
          <w:rFonts w:ascii="Times New Roman" w:eastAsia="Times New Roman" w:hAnsi="Times New Roman" w:cs="Times New Roman"/>
          <w:b/>
          <w:i/>
          <w:iCs/>
          <w:color w:val="000000"/>
          <w:sz w:val="20"/>
          <w:szCs w:val="20"/>
        </w:rPr>
        <w:t>C. chinensis</w:t>
      </w:r>
      <w:r w:rsidRPr="00CE63A1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after 24, 48 and 72 hours of treatment. (HAT - Hours after treatment).</w:t>
      </w:r>
    </w:p>
    <w:p w14:paraId="402D443B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63C11BF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E31AC7A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6637216C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5B10109C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7E6E080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19BE9AE4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4574861C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020D0FC8" w14:textId="72189E34" w:rsidR="00CE63A1" w:rsidRDefault="007153FD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357A1705" wp14:editId="27D1E479">
            <wp:extent cx="5594350" cy="4319270"/>
            <wp:effectExtent l="5080" t="4445" r="20320" b="1968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4182209C" w14:textId="0571946A" w:rsidR="00CE63A1" w:rsidRDefault="00C74965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Figure 2 </w:t>
      </w:r>
      <w:r w:rsidR="007153FD" w:rsidRPr="007153F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Surface protectant effect of </w:t>
      </w:r>
      <w:r w:rsidRPr="007153F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ttapulgite </w:t>
      </w:r>
      <w:r w:rsidR="00FF3DED" w:rsidRPr="007153F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lay</w:t>
      </w:r>
      <w:r w:rsidR="00FF3DE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</w:t>
      </w:r>
      <w:r w:rsidR="00FF3DED" w:rsidRPr="007153F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different</w:t>
      </w:r>
      <w:r w:rsidR="007153FD" w:rsidRPr="007153F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plant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powders</w:t>
      </w:r>
      <w:r w:rsidR="007153FD" w:rsidRPr="007153F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acetone extracts on adult inhibition and adult emergence percentages of pulse beetle</w:t>
      </w:r>
    </w:p>
    <w:p w14:paraId="3A45F307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0B604C0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40F04E17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73EFC54F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53C6DAD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6235FB04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EDF8DD1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139E2BBB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4A37B8AE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72D5546A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10622090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D21730E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2FCEA12" w14:textId="77777777" w:rsidR="00CE63A1" w:rsidRDefault="00CE63A1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7154E32E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609C5624" w14:textId="77777777" w:rsidR="00DA34A8" w:rsidRDefault="00142FF6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45586866" wp14:editId="33EEF9F3">
            <wp:extent cx="5769610" cy="4855210"/>
            <wp:effectExtent l="0" t="0" r="2540" b="254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68A19BC9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1AE25FC3" w14:textId="6674F65B" w:rsidR="00DA34A8" w:rsidRDefault="00142FF6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  <w:vertAlign w:val="superscript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>Figure</w:t>
      </w:r>
      <w:r w:rsidR="00CE63A1"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 xml:space="preserve"> </w:t>
      </w:r>
      <w:r w:rsidR="007153FD"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>3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 xml:space="preserve">. Surface protectant effect of </w:t>
      </w:r>
      <w:r w:rsidR="00C74965"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 xml:space="preserve">attapulgite clay and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>different plant</w:t>
      </w:r>
      <w:r w:rsidR="00C74965"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 xml:space="preserve"> powders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 xml:space="preserve">acetone extracts on pulse beetle,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  <w:vertAlign w:val="superscript"/>
        </w:rPr>
        <w:t>Callosobruchus chinensis</w:t>
      </w:r>
    </w:p>
    <w:p w14:paraId="79808B56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536E57BB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4B287394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69E6DC04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58936AD4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A763E01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153570ED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E39EF4B" w14:textId="77777777" w:rsidR="00DA34A8" w:rsidRDefault="00142FF6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0"/>
          <w:szCs w:val="20"/>
        </w:rPr>
        <w:lastRenderedPageBreak/>
        <w:drawing>
          <wp:inline distT="0" distB="0" distL="0" distR="0" wp14:anchorId="6E7A5DD2" wp14:editId="676E36D9">
            <wp:extent cx="5602605" cy="4894035"/>
            <wp:effectExtent l="0" t="0" r="0" b="0"/>
            <wp:docPr id="6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02605" cy="48940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9DD6C1" w14:textId="26E051AE" w:rsidR="00DA34A8" w:rsidRDefault="00142FF6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 xml:space="preserve">Figure </w:t>
      </w:r>
      <w:r w:rsidR="007153FD"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>4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 xml:space="preserve"> Effect of different extracts on per cent weight loss caused by pulse beetle</w:t>
      </w:r>
    </w:p>
    <w:p w14:paraId="75448107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6016DE5B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685D29CA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59191754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2A0CF67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5E416CBF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0EF5BC6C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044A3755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E395EEB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69FB2932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63685C79" w14:textId="7440F8E2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4BFAE9BD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73E5C9C7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517ADA7E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711CEFB5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7E24EE15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6260D29" w14:textId="77777777" w:rsidR="00DA34A8" w:rsidRDefault="00DA34A8">
      <w:pPr>
        <w:spacing w:before="120" w:after="120" w:line="360" w:lineRule="auto"/>
        <w:ind w:left="720" w:hanging="720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0B18F8D1" w14:textId="4124F014" w:rsidR="00493E5A" w:rsidRDefault="00493E5A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</w:pPr>
      <w:r>
        <w:rPr>
          <w:rFonts w:ascii="Times New Roman" w:hAnsi="Times New Roman" w:cs="Times New Roman"/>
          <w:b/>
          <w:i/>
          <w:iCs/>
          <w:noProof/>
          <w:sz w:val="24"/>
          <w:szCs w:val="24"/>
        </w:rPr>
        <w:drawing>
          <wp:inline distT="0" distB="0" distL="0" distR="0" wp14:anchorId="411B1565" wp14:editId="115E5F7C">
            <wp:extent cx="4723765" cy="4723765"/>
            <wp:effectExtent l="0" t="0" r="635" b="635"/>
            <wp:docPr id="2029934250" name="Picture 2029934250" descr="C:\Users\Entomology\Downloads\Unnamed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ntomology\Downloads\Unnamed 1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765" cy="472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05AB5" w14:textId="77777777" w:rsidR="00493E5A" w:rsidRDefault="00493E5A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</w:pPr>
    </w:p>
    <w:p w14:paraId="35A10BB2" w14:textId="66924F58" w:rsidR="00493E5A" w:rsidRDefault="00493E5A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</w:pPr>
      <w:r w:rsidRPr="00493E5A"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>Fig.5a Principal Component Analysis (PCA) based on efficacy of attapulgite clay and different plant extracts against C. chinensis</w:t>
      </w:r>
    </w:p>
    <w:p w14:paraId="09A0522E" w14:textId="667D66AE" w:rsidR="00493E5A" w:rsidRDefault="00493E5A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3D91559" wp14:editId="3C07524C">
            <wp:extent cx="5733415" cy="5733415"/>
            <wp:effectExtent l="0" t="0" r="635" b="635"/>
            <wp:docPr id="545037211" name="Picture 545037211" descr="C:\Users\Entomology\Downloads\Principal components biplot (99.6%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ntomology\Downloads\Principal components biplot (99.6%)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573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B003D" w14:textId="4892D7A9" w:rsidR="00493E5A" w:rsidRDefault="00493E5A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</w:pPr>
      <w:r w:rsidRPr="00493E5A"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>Fig.5b Principal Component Analysis (PCA)</w:t>
      </w:r>
      <w:r w:rsidR="00A62216"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 xml:space="preserve"> biplot</w:t>
      </w:r>
      <w:r w:rsidRPr="00493E5A">
        <w:rPr>
          <w:rFonts w:ascii="Times New Roman" w:eastAsia="Times New Roman" w:hAnsi="Times New Roman" w:cs="Times New Roman"/>
          <w:b/>
          <w:color w:val="000000"/>
          <w:sz w:val="20"/>
          <w:szCs w:val="20"/>
          <w:vertAlign w:val="superscript"/>
        </w:rPr>
        <w:t xml:space="preserve"> based on efficacy of attapulgite clay and different plant extracts against </w:t>
      </w:r>
      <w:r w:rsidRPr="00C74965">
        <w:rPr>
          <w:rFonts w:ascii="Times New Roman" w:eastAsia="Times New Roman" w:hAnsi="Times New Roman" w:cs="Times New Roman"/>
          <w:b/>
          <w:i/>
          <w:iCs/>
          <w:color w:val="000000"/>
          <w:sz w:val="20"/>
          <w:szCs w:val="20"/>
          <w:vertAlign w:val="superscript"/>
        </w:rPr>
        <w:t>C. chinensis</w:t>
      </w:r>
    </w:p>
    <w:sectPr w:rsidR="00493E5A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9" w:h="16834"/>
      <w:pgMar w:top="1440" w:right="1440" w:bottom="1440" w:left="1440" w:header="720" w:footer="86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919804" w14:textId="77777777" w:rsidR="00D23973" w:rsidRDefault="00D23973">
      <w:pPr>
        <w:spacing w:after="0" w:line="240" w:lineRule="auto"/>
      </w:pPr>
      <w:r>
        <w:separator/>
      </w:r>
    </w:p>
  </w:endnote>
  <w:endnote w:type="continuationSeparator" w:id="0">
    <w:p w14:paraId="5EC5E035" w14:textId="77777777" w:rsidR="00D23973" w:rsidRDefault="00D239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29088" w14:textId="77777777" w:rsidR="007A7BB2" w:rsidRDefault="007A7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87199E" w14:textId="77777777" w:rsidR="00DA34A8" w:rsidRDefault="00142FF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3E97D109" wp14:editId="613B25BA">
              <wp:simplePos x="0" y="0"/>
              <wp:positionH relativeFrom="column">
                <wp:posOffset>1952307</wp:posOffset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DA3B5B" w14:textId="77777777" w:rsidR="00DA34A8" w:rsidRDefault="00142FF6"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5F5C77">
                            <w:rPr>
                              <w:noProof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97D10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53.7pt;margin-top:0;width:2in;height:2in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" filled="f" stroked="f" strokeweight=".5pt">
              <v:textbox style="mso-fit-shape-to-text:t" inset="0,0,0,0">
                <w:txbxContent>
                  <w:p w14:paraId="2BDA3B5B" w14:textId="77777777" w:rsidR="00DA34A8" w:rsidRDefault="00142FF6"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5F5C77">
                      <w:rPr>
                        <w:noProof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EB40D" w14:textId="77777777" w:rsidR="00DA34A8" w:rsidRDefault="00DA34A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3BCE538E" w14:textId="77777777" w:rsidR="00DA34A8" w:rsidRDefault="00DA34A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40C27" w14:textId="77777777" w:rsidR="00D23973" w:rsidRDefault="00D23973">
      <w:pPr>
        <w:spacing w:after="0" w:line="240" w:lineRule="auto"/>
      </w:pPr>
      <w:r>
        <w:separator/>
      </w:r>
    </w:p>
  </w:footnote>
  <w:footnote w:type="continuationSeparator" w:id="0">
    <w:p w14:paraId="0CC6AD90" w14:textId="77777777" w:rsidR="00D23973" w:rsidRDefault="00D239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29A4EB" w14:textId="66A3A15D" w:rsidR="007A7BB2" w:rsidRDefault="008E5663">
    <w:pPr>
      <w:pStyle w:val="Header"/>
    </w:pPr>
    <w:r>
      <w:rPr>
        <w:noProof/>
      </w:rPr>
      <w:pict w14:anchorId="3C28070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54078876" o:spid="_x0000_s2050" type="#_x0000_t136" style="position:absolute;margin-left:0;margin-top:0;width:535.45pt;height:100.9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5BC2C" w14:textId="71CA3C16" w:rsidR="007A7BB2" w:rsidRDefault="008E5663">
    <w:pPr>
      <w:pStyle w:val="Header"/>
    </w:pPr>
    <w:r>
      <w:rPr>
        <w:noProof/>
      </w:rPr>
      <w:pict w14:anchorId="57F875C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54078877" o:spid="_x0000_s2051" type="#_x0000_t136" style="position:absolute;margin-left:0;margin-top:0;width:535.45pt;height:100.9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C1681" w14:textId="4E161202" w:rsidR="007A7BB2" w:rsidRDefault="008E5663">
    <w:pPr>
      <w:pStyle w:val="Header"/>
    </w:pPr>
    <w:r>
      <w:rPr>
        <w:noProof/>
      </w:rPr>
      <w:pict w14:anchorId="1BD4CF0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54078875" o:spid="_x0000_s2049" type="#_x0000_t136" style="position:absolute;margin-left:0;margin-top:0;width:535.45pt;height:100.9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8E4BB0"/>
    <w:multiLevelType w:val="multilevel"/>
    <w:tmpl w:val="CE344C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xtjA3NDO3sDA0tDBT0lEKTi0uzszPAykwrAUARh+FRiwAAAA="/>
  </w:docVars>
  <w:rsids>
    <w:rsidRoot w:val="00DA34A8"/>
    <w:rsid w:val="0006189F"/>
    <w:rsid w:val="000630DB"/>
    <w:rsid w:val="000659A1"/>
    <w:rsid w:val="0006680F"/>
    <w:rsid w:val="00090752"/>
    <w:rsid w:val="00097E6F"/>
    <w:rsid w:val="000A1EEB"/>
    <w:rsid w:val="000E4F48"/>
    <w:rsid w:val="000E7A2C"/>
    <w:rsid w:val="000F6558"/>
    <w:rsid w:val="000F7703"/>
    <w:rsid w:val="001166C9"/>
    <w:rsid w:val="00123024"/>
    <w:rsid w:val="0012769B"/>
    <w:rsid w:val="00131445"/>
    <w:rsid w:val="001337E1"/>
    <w:rsid w:val="00142FF6"/>
    <w:rsid w:val="00144A65"/>
    <w:rsid w:val="00145B03"/>
    <w:rsid w:val="001B67C4"/>
    <w:rsid w:val="001D1638"/>
    <w:rsid w:val="001F3814"/>
    <w:rsid w:val="001F6D66"/>
    <w:rsid w:val="00200D78"/>
    <w:rsid w:val="00203BD2"/>
    <w:rsid w:val="00215E24"/>
    <w:rsid w:val="00233D5F"/>
    <w:rsid w:val="0024713B"/>
    <w:rsid w:val="00251006"/>
    <w:rsid w:val="00271DA1"/>
    <w:rsid w:val="002C681C"/>
    <w:rsid w:val="002F684A"/>
    <w:rsid w:val="002F7D5C"/>
    <w:rsid w:val="003356B3"/>
    <w:rsid w:val="0033576B"/>
    <w:rsid w:val="00361615"/>
    <w:rsid w:val="00371966"/>
    <w:rsid w:val="00372B62"/>
    <w:rsid w:val="0038422A"/>
    <w:rsid w:val="003A48A8"/>
    <w:rsid w:val="003B2650"/>
    <w:rsid w:val="003B39A4"/>
    <w:rsid w:val="003B6D1A"/>
    <w:rsid w:val="003D2320"/>
    <w:rsid w:val="003E0A42"/>
    <w:rsid w:val="00412DF0"/>
    <w:rsid w:val="004174CE"/>
    <w:rsid w:val="00421570"/>
    <w:rsid w:val="00425B9B"/>
    <w:rsid w:val="00430102"/>
    <w:rsid w:val="00434662"/>
    <w:rsid w:val="00450991"/>
    <w:rsid w:val="00451945"/>
    <w:rsid w:val="00465975"/>
    <w:rsid w:val="00493E5A"/>
    <w:rsid w:val="00495ACB"/>
    <w:rsid w:val="00495B6F"/>
    <w:rsid w:val="004A2A45"/>
    <w:rsid w:val="004B17CF"/>
    <w:rsid w:val="004E0CB7"/>
    <w:rsid w:val="004E2515"/>
    <w:rsid w:val="00504938"/>
    <w:rsid w:val="0052229B"/>
    <w:rsid w:val="00575634"/>
    <w:rsid w:val="005A2D7C"/>
    <w:rsid w:val="005B68B2"/>
    <w:rsid w:val="005E6A57"/>
    <w:rsid w:val="005F054E"/>
    <w:rsid w:val="005F5C77"/>
    <w:rsid w:val="006019E6"/>
    <w:rsid w:val="00602E91"/>
    <w:rsid w:val="006057D4"/>
    <w:rsid w:val="00623422"/>
    <w:rsid w:val="00646786"/>
    <w:rsid w:val="00672BED"/>
    <w:rsid w:val="00677B30"/>
    <w:rsid w:val="00683175"/>
    <w:rsid w:val="00694FA5"/>
    <w:rsid w:val="00696417"/>
    <w:rsid w:val="00697A09"/>
    <w:rsid w:val="006B2443"/>
    <w:rsid w:val="006B6367"/>
    <w:rsid w:val="006C610C"/>
    <w:rsid w:val="006D3BFA"/>
    <w:rsid w:val="006E799C"/>
    <w:rsid w:val="0070002A"/>
    <w:rsid w:val="007022BF"/>
    <w:rsid w:val="00703C26"/>
    <w:rsid w:val="00705056"/>
    <w:rsid w:val="00711C10"/>
    <w:rsid w:val="007153FD"/>
    <w:rsid w:val="007478E2"/>
    <w:rsid w:val="00747F93"/>
    <w:rsid w:val="00765D6C"/>
    <w:rsid w:val="00786BB8"/>
    <w:rsid w:val="00787FF5"/>
    <w:rsid w:val="007922DE"/>
    <w:rsid w:val="007A7BB2"/>
    <w:rsid w:val="007E7BBC"/>
    <w:rsid w:val="008621EF"/>
    <w:rsid w:val="00870612"/>
    <w:rsid w:val="00883235"/>
    <w:rsid w:val="008B0F62"/>
    <w:rsid w:val="008B72A3"/>
    <w:rsid w:val="008C60E8"/>
    <w:rsid w:val="008C6606"/>
    <w:rsid w:val="008E5663"/>
    <w:rsid w:val="008F1DAB"/>
    <w:rsid w:val="00932504"/>
    <w:rsid w:val="009340C9"/>
    <w:rsid w:val="00943737"/>
    <w:rsid w:val="00943939"/>
    <w:rsid w:val="00981A6E"/>
    <w:rsid w:val="00986C8D"/>
    <w:rsid w:val="009A5F0D"/>
    <w:rsid w:val="009C1886"/>
    <w:rsid w:val="009D2655"/>
    <w:rsid w:val="009D5249"/>
    <w:rsid w:val="00A275D9"/>
    <w:rsid w:val="00A33146"/>
    <w:rsid w:val="00A574BC"/>
    <w:rsid w:val="00A62216"/>
    <w:rsid w:val="00A83498"/>
    <w:rsid w:val="00AA0D19"/>
    <w:rsid w:val="00AB3E37"/>
    <w:rsid w:val="00AB600B"/>
    <w:rsid w:val="00AC5C88"/>
    <w:rsid w:val="00B23C9E"/>
    <w:rsid w:val="00B31776"/>
    <w:rsid w:val="00B31EF3"/>
    <w:rsid w:val="00B46B4C"/>
    <w:rsid w:val="00B5250D"/>
    <w:rsid w:val="00B65B66"/>
    <w:rsid w:val="00B67D1B"/>
    <w:rsid w:val="00B80DA8"/>
    <w:rsid w:val="00B81044"/>
    <w:rsid w:val="00B839DC"/>
    <w:rsid w:val="00B83F20"/>
    <w:rsid w:val="00BC6E66"/>
    <w:rsid w:val="00BE502C"/>
    <w:rsid w:val="00C3001E"/>
    <w:rsid w:val="00C42663"/>
    <w:rsid w:val="00C47446"/>
    <w:rsid w:val="00C504D1"/>
    <w:rsid w:val="00C57D46"/>
    <w:rsid w:val="00C64067"/>
    <w:rsid w:val="00C731F0"/>
    <w:rsid w:val="00C74965"/>
    <w:rsid w:val="00C74D96"/>
    <w:rsid w:val="00C8292C"/>
    <w:rsid w:val="00CB47F2"/>
    <w:rsid w:val="00CD18C4"/>
    <w:rsid w:val="00CD650C"/>
    <w:rsid w:val="00CE21BB"/>
    <w:rsid w:val="00CE63A1"/>
    <w:rsid w:val="00CF3A70"/>
    <w:rsid w:val="00CF65BA"/>
    <w:rsid w:val="00D2185F"/>
    <w:rsid w:val="00D22AC3"/>
    <w:rsid w:val="00D23973"/>
    <w:rsid w:val="00D33C1C"/>
    <w:rsid w:val="00D36614"/>
    <w:rsid w:val="00D87A68"/>
    <w:rsid w:val="00D90A0E"/>
    <w:rsid w:val="00DA34A8"/>
    <w:rsid w:val="00DB4E13"/>
    <w:rsid w:val="00DC3BC8"/>
    <w:rsid w:val="00DD3588"/>
    <w:rsid w:val="00DD675C"/>
    <w:rsid w:val="00E02850"/>
    <w:rsid w:val="00E10CC6"/>
    <w:rsid w:val="00E13CA2"/>
    <w:rsid w:val="00E30865"/>
    <w:rsid w:val="00E31F1E"/>
    <w:rsid w:val="00E62FB2"/>
    <w:rsid w:val="00E76F60"/>
    <w:rsid w:val="00EC03B3"/>
    <w:rsid w:val="00EC5C00"/>
    <w:rsid w:val="00ED071C"/>
    <w:rsid w:val="00ED4C62"/>
    <w:rsid w:val="00EF1079"/>
    <w:rsid w:val="00EF3D4E"/>
    <w:rsid w:val="00EF5E47"/>
    <w:rsid w:val="00F05194"/>
    <w:rsid w:val="00F4028E"/>
    <w:rsid w:val="00F75333"/>
    <w:rsid w:val="00F76CDA"/>
    <w:rsid w:val="00F83F25"/>
    <w:rsid w:val="00F8731B"/>
    <w:rsid w:val="00FA5709"/>
    <w:rsid w:val="00FB0E4D"/>
    <w:rsid w:val="00FD6DCF"/>
    <w:rsid w:val="00FF3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0185A84"/>
  <w15:docId w15:val="{C27E232D-C8A9-46B9-9394-0A05038C4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7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73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749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965"/>
  </w:style>
  <w:style w:type="paragraph" w:styleId="Footer">
    <w:name w:val="footer"/>
    <w:basedOn w:val="Normal"/>
    <w:link w:val="FooterChar"/>
    <w:uiPriority w:val="99"/>
    <w:unhideWhenUsed/>
    <w:rsid w:val="00C749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965"/>
  </w:style>
  <w:style w:type="character" w:styleId="Hyperlink">
    <w:name w:val="Hyperlink"/>
    <w:basedOn w:val="DefaultParagraphFont"/>
    <w:uiPriority w:val="99"/>
    <w:unhideWhenUsed/>
    <w:rsid w:val="00D33C1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C1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439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9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9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9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93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11C10"/>
    <w:pPr>
      <w:ind w:left="720"/>
      <w:contextualSpacing/>
    </w:pPr>
  </w:style>
  <w:style w:type="paragraph" w:styleId="Revision">
    <w:name w:val="Revision"/>
    <w:hidden/>
    <w:uiPriority w:val="99"/>
    <w:semiHidden/>
    <w:rsid w:val="00425B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6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0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377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06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hyperlink" Target="https://doi.org/10.1016/j.jspr.2006.11.001" TargetMode="External"/><Relationship Id="rId26" Type="http://schemas.openxmlformats.org/officeDocument/2006/relationships/hyperlink" Target="https://doi.org/10.1016/0022-474X(92)90009-F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doi.org/10.1017/S174275840001780X" TargetMode="External"/><Relationship Id="rId34" Type="http://schemas.openxmlformats.org/officeDocument/2006/relationships/image" Target="media/image6.jpe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oi.org/10.1017/S0007485300036099" TargetMode="External"/><Relationship Id="rId20" Type="http://schemas.openxmlformats.org/officeDocument/2006/relationships/hyperlink" Target="https://doi.org/10.24200/jams.vol7iss1pp37-45" TargetMode="External"/><Relationship Id="rId29" Type="http://schemas.openxmlformats.org/officeDocument/2006/relationships/hyperlink" Target="http://www.iiste.org/Journals/index.php/JBAH/article/view/3989/4046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hyperlink" Target="https://doi.org/10.3923/je.2008.128.132" TargetMode="External"/><Relationship Id="rId32" Type="http://schemas.openxmlformats.org/officeDocument/2006/relationships/chart" Target="charts/chart2.xm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80/00305316.1977.11745229" TargetMode="External"/><Relationship Id="rId23" Type="http://schemas.openxmlformats.org/officeDocument/2006/relationships/hyperlink" Target="http://www.entomoljournal.com/archives/2020/vol8issue3/PartB/8-3-10-706.pdf" TargetMode="External"/><Relationship Id="rId28" Type="http://schemas.openxmlformats.org/officeDocument/2006/relationships/hyperlink" Target="https://doi.org/10.1016/j.jspr.2003.09.003" TargetMode="External"/><Relationship Id="rId36" Type="http://schemas.openxmlformats.org/officeDocument/2006/relationships/header" Target="header1.xml"/><Relationship Id="rId10" Type="http://schemas.openxmlformats.org/officeDocument/2006/relationships/image" Target="media/image2.wmf"/><Relationship Id="rId19" Type="http://schemas.openxmlformats.org/officeDocument/2006/relationships/hyperlink" Target="https://doi.org/10.1016/S0022-474X(02)00017-6" TargetMode="External"/><Relationship Id="rId31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s://www.ncbi.nlm.nih.gov/pmc/articles/PMC2990289/" TargetMode="External"/><Relationship Id="rId22" Type="http://schemas.openxmlformats.org/officeDocument/2006/relationships/hyperlink" Target="https://doi.org/10.1080/09670879609371985" TargetMode="External"/><Relationship Id="rId27" Type="http://schemas.openxmlformats.org/officeDocument/2006/relationships/hyperlink" Target="https://doi.org/10.1016/S0022-474X(01)00044-3" TargetMode="External"/><Relationship Id="rId30" Type="http://schemas.openxmlformats.org/officeDocument/2006/relationships/image" Target="media/image4.png"/><Relationship Id="rId35" Type="http://schemas.openxmlformats.org/officeDocument/2006/relationships/image" Target="media/image7.jpeg"/><Relationship Id="rId43" Type="http://schemas.openxmlformats.org/officeDocument/2006/relationships/theme" Target="theme/theme1.xml"/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hyperlink" Target="https://doi.org/10.1002/ps.1470" TargetMode="External"/><Relationship Id="rId25" Type="http://schemas.openxmlformats.org/officeDocument/2006/relationships/hyperlink" Target="https://doi.org/10.1016/0022-474X(92)90009-F" TargetMode="External"/><Relationship Id="rId33" Type="http://schemas.openxmlformats.org/officeDocument/2006/relationships/image" Target="media/image5.png"/><Relationship Id="rId38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../embeddings/oleObject4.bin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Entomology\Desktop\New%20Microsoft%20Excel%20Workshee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87493906670261"/>
          <c:y val="0.20957271506622999"/>
          <c:w val="0.77245167641152801"/>
          <c:h val="0.4141884810854060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J$8</c:f>
              <c:strCache>
                <c:ptCount val="1"/>
                <c:pt idx="0">
                  <c:v>Adult emergence (%)</c:v>
                </c:pt>
              </c:strCache>
            </c:strRef>
          </c:tx>
          <c:invertIfNegative val="0"/>
          <c:errBars>
            <c:errBarType val="both"/>
            <c:errValType val="percentage"/>
            <c:noEndCap val="0"/>
            <c:val val="5"/>
          </c:errBars>
          <c:cat>
            <c:strRef>
              <c:f>Sheet1!$I$9:$I$17</c:f>
              <c:strCache>
                <c:ptCount val="9"/>
                <c:pt idx="0">
                  <c:v>Sweet flag</c:v>
                </c:pt>
                <c:pt idx="1">
                  <c:v>ABC clay</c:v>
                </c:pt>
                <c:pt idx="2">
                  <c:v>Eucalyptus</c:v>
                </c:pt>
                <c:pt idx="3">
                  <c:v>Vitex nugundo</c:v>
                </c:pt>
                <c:pt idx="4">
                  <c:v>NSKE</c:v>
                </c:pt>
                <c:pt idx="5">
                  <c:v>Datura</c:v>
                </c:pt>
                <c:pt idx="6">
                  <c:v>Lantana</c:v>
                </c:pt>
                <c:pt idx="7">
                  <c:v>Hyptis</c:v>
                </c:pt>
                <c:pt idx="8">
                  <c:v>Control</c:v>
                </c:pt>
              </c:strCache>
            </c:strRef>
          </c:cat>
          <c:val>
            <c:numRef>
              <c:f>Sheet1!$J$9:$J$17</c:f>
              <c:numCache>
                <c:formatCode>General</c:formatCode>
                <c:ptCount val="9"/>
                <c:pt idx="0">
                  <c:v>22.57</c:v>
                </c:pt>
                <c:pt idx="1">
                  <c:v>17.32</c:v>
                </c:pt>
                <c:pt idx="2">
                  <c:v>29.57</c:v>
                </c:pt>
                <c:pt idx="3">
                  <c:v>28.72</c:v>
                </c:pt>
                <c:pt idx="4">
                  <c:v>26.3</c:v>
                </c:pt>
                <c:pt idx="5">
                  <c:v>30.25</c:v>
                </c:pt>
                <c:pt idx="6">
                  <c:v>28.05</c:v>
                </c:pt>
                <c:pt idx="7">
                  <c:v>29</c:v>
                </c:pt>
                <c:pt idx="8">
                  <c:v>33.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56B-4412-8CD0-ADE04CC0E5E9}"/>
            </c:ext>
          </c:extLst>
        </c:ser>
        <c:ser>
          <c:idx val="1"/>
          <c:order val="1"/>
          <c:tx>
            <c:strRef>
              <c:f>Sheet1!$K$8</c:f>
              <c:strCache>
                <c:ptCount val="1"/>
                <c:pt idx="0">
                  <c:v>Adult Inhibition Rate (%)</c:v>
                </c:pt>
              </c:strCache>
            </c:strRef>
          </c:tx>
          <c:invertIfNegative val="0"/>
          <c:errBars>
            <c:errBarType val="both"/>
            <c:errValType val="percentage"/>
            <c:noEndCap val="0"/>
            <c:val val="5"/>
          </c:errBars>
          <c:cat>
            <c:strRef>
              <c:f>Sheet1!$I$9:$I$17</c:f>
              <c:strCache>
                <c:ptCount val="9"/>
                <c:pt idx="0">
                  <c:v>Sweet flag</c:v>
                </c:pt>
                <c:pt idx="1">
                  <c:v>ABC clay</c:v>
                </c:pt>
                <c:pt idx="2">
                  <c:v>Eucalyptus</c:v>
                </c:pt>
                <c:pt idx="3">
                  <c:v>Vitex nugundo</c:v>
                </c:pt>
                <c:pt idx="4">
                  <c:v>NSKE</c:v>
                </c:pt>
                <c:pt idx="5">
                  <c:v>Datura</c:v>
                </c:pt>
                <c:pt idx="6">
                  <c:v>Lantana</c:v>
                </c:pt>
                <c:pt idx="7">
                  <c:v>Hyptis</c:v>
                </c:pt>
                <c:pt idx="8">
                  <c:v>Control</c:v>
                </c:pt>
              </c:strCache>
            </c:strRef>
          </c:cat>
          <c:val>
            <c:numRef>
              <c:f>Sheet1!$K$9:$K$17</c:f>
              <c:numCache>
                <c:formatCode>General</c:formatCode>
                <c:ptCount val="9"/>
                <c:pt idx="0">
                  <c:v>74.260000000000005</c:v>
                </c:pt>
                <c:pt idx="1">
                  <c:v>92.4</c:v>
                </c:pt>
                <c:pt idx="2">
                  <c:v>40.35</c:v>
                </c:pt>
                <c:pt idx="3">
                  <c:v>52.63</c:v>
                </c:pt>
                <c:pt idx="4">
                  <c:v>67.25</c:v>
                </c:pt>
                <c:pt idx="5">
                  <c:v>36.840000000000003</c:v>
                </c:pt>
                <c:pt idx="6">
                  <c:v>59.65</c:v>
                </c:pt>
                <c:pt idx="7">
                  <c:v>49.12</c:v>
                </c:pt>
                <c:pt idx="8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56B-4412-8CD0-ADE04CC0E5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37180672"/>
        <c:axId val="137182592"/>
      </c:barChart>
      <c:catAx>
        <c:axId val="137180672"/>
        <c:scaling>
          <c:orientation val="minMax"/>
        </c:scaling>
        <c:delete val="0"/>
        <c:axPos val="b"/>
        <c:title>
          <c:tx>
            <c:rich>
              <a:bodyPr rot="0" spcFirstLastPara="0" vertOverflow="ellipsis" vert="horz" wrap="square" anchor="ctr" anchorCtr="1"/>
              <a:lstStyle/>
              <a:p>
                <a:pPr>
                  <a:defRPr lang="en-US" sz="1200" b="1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r>
                  <a:rPr lang="en-US" sz="1200">
                    <a:latin typeface="Times New Roman" panose="02020603050405020304" charset="0"/>
                    <a:cs typeface="Times New Roman" panose="02020603050405020304" charset="0"/>
                  </a:rPr>
                  <a:t>Treatments </a:t>
                </a:r>
              </a:p>
            </c:rich>
          </c:tx>
          <c:layout>
            <c:manualLayout>
              <c:xMode val="edge"/>
              <c:yMode val="edge"/>
              <c:x val="0.43280993227967601"/>
              <c:y val="0.88824263117552804"/>
            </c:manualLayout>
          </c:layout>
          <c:overlay val="0"/>
        </c:title>
        <c:numFmt formatCode="General" sourceLinked="0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2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137182592"/>
        <c:crosses val="autoZero"/>
        <c:auto val="1"/>
        <c:lblAlgn val="ctr"/>
        <c:lblOffset val="100"/>
        <c:noMultiLvlLbl val="0"/>
      </c:catAx>
      <c:valAx>
        <c:axId val="137182592"/>
        <c:scaling>
          <c:orientation val="minMax"/>
        </c:scaling>
        <c:delete val="0"/>
        <c:axPos val="l"/>
        <c:majorGridlines/>
        <c:title>
          <c:tx>
            <c:rich>
              <a:bodyPr rot="-5400000" spcFirstLastPara="0" vertOverflow="ellipsis" vert="horz" wrap="square" anchor="ctr" anchorCtr="1"/>
              <a:lstStyle/>
              <a:p>
                <a:pPr>
                  <a:defRPr lang="en-US" sz="1200" b="1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r>
                  <a:rPr lang="en-US" sz="1200">
                    <a:latin typeface="Times New Roman" panose="02020603050405020304" charset="0"/>
                    <a:cs typeface="Times New Roman" panose="02020603050405020304" charset="0"/>
                  </a:rPr>
                  <a:t>Per cent </a:t>
                </a:r>
              </a:p>
            </c:rich>
          </c:tx>
          <c:layout>
            <c:manualLayout>
              <c:xMode val="edge"/>
              <c:yMode val="edge"/>
              <c:x val="7.3888575248848606E-2"/>
              <c:y val="0.34644867066035401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7180672"/>
        <c:crosses val="autoZero"/>
        <c:crossBetween val="between"/>
      </c:valAx>
    </c:plotArea>
    <c:legend>
      <c:legendPos val="t"/>
      <c:layout>
        <c:manualLayout>
          <c:xMode val="edge"/>
          <c:yMode val="edge"/>
          <c:x val="5.5096418732782398E-2"/>
          <c:y val="2.9688556971615699E-2"/>
          <c:w val="0.89141996919806499"/>
          <c:h val="0.13840923235111099"/>
        </c:manualLayout>
      </c:layout>
      <c:overlay val="0"/>
      <c:txPr>
        <a:bodyPr rot="0" spcFirstLastPara="0" vertOverflow="ellipsis" vert="horz" wrap="square" anchor="ctr" anchorCtr="1"/>
        <a:lstStyle/>
        <a:p>
          <a:pPr>
            <a:defRPr lang="en-US" sz="12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lang="en-US"/>
      </a:pPr>
      <a:endParaRPr lang="en-US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hart>
    <c:autoTitleDeleted val="1"/>
    <c:plotArea>
      <c:layout/>
      <c:lineChart>
        <c:grouping val="stacked"/>
        <c:varyColors val="0"/>
        <c:ser>
          <c:idx val="0"/>
          <c:order val="0"/>
          <c:tx>
            <c:strRef>
              <c:f>Sheet1!$E$8</c:f>
              <c:strCache>
                <c:ptCount val="1"/>
                <c:pt idx="0">
                  <c:v>Number of eggs laid</c:v>
                </c:pt>
              </c:strCache>
            </c:strRef>
          </c:tx>
          <c:cat>
            <c:strRef>
              <c:f>Sheet1!$D$9:$D$17</c:f>
              <c:strCache>
                <c:ptCount val="9"/>
                <c:pt idx="0">
                  <c:v>Sweet flag</c:v>
                </c:pt>
                <c:pt idx="1">
                  <c:v>ABC clay</c:v>
                </c:pt>
                <c:pt idx="2">
                  <c:v>Eucalyptus</c:v>
                </c:pt>
                <c:pt idx="3">
                  <c:v>Vitex nugundo</c:v>
                </c:pt>
                <c:pt idx="4">
                  <c:v>NSKE</c:v>
                </c:pt>
                <c:pt idx="5">
                  <c:v>Datura</c:v>
                </c:pt>
                <c:pt idx="6">
                  <c:v>Lantana</c:v>
                </c:pt>
                <c:pt idx="7">
                  <c:v>Hyptis</c:v>
                </c:pt>
                <c:pt idx="8">
                  <c:v>Control</c:v>
                </c:pt>
              </c:strCache>
            </c:strRef>
          </c:cat>
          <c:val>
            <c:numRef>
              <c:f>Sheet1!$E$9:$E$17</c:f>
              <c:numCache>
                <c:formatCode>General</c:formatCode>
                <c:ptCount val="9"/>
                <c:pt idx="0">
                  <c:v>65</c:v>
                </c:pt>
                <c:pt idx="1">
                  <c:v>25</c:v>
                </c:pt>
                <c:pt idx="2">
                  <c:v>115</c:v>
                </c:pt>
                <c:pt idx="3">
                  <c:v>94</c:v>
                </c:pt>
                <c:pt idx="4">
                  <c:v>71</c:v>
                </c:pt>
                <c:pt idx="5">
                  <c:v>119</c:v>
                </c:pt>
                <c:pt idx="6">
                  <c:v>82</c:v>
                </c:pt>
                <c:pt idx="7">
                  <c:v>100</c:v>
                </c:pt>
                <c:pt idx="8">
                  <c:v>1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453-4A56-B5BF-9F47987FE59B}"/>
            </c:ext>
          </c:extLst>
        </c:ser>
        <c:ser>
          <c:idx val="1"/>
          <c:order val="1"/>
          <c:tx>
            <c:strRef>
              <c:f>Sheet1!$F$8</c:f>
              <c:strCache>
                <c:ptCount val="1"/>
                <c:pt idx="0">
                  <c:v>Numbers of holes</c:v>
                </c:pt>
              </c:strCache>
            </c:strRef>
          </c:tx>
          <c:cat>
            <c:strRef>
              <c:f>Sheet1!$D$9:$D$17</c:f>
              <c:strCache>
                <c:ptCount val="9"/>
                <c:pt idx="0">
                  <c:v>Sweet flag</c:v>
                </c:pt>
                <c:pt idx="1">
                  <c:v>ABC clay</c:v>
                </c:pt>
                <c:pt idx="2">
                  <c:v>Eucalyptus</c:v>
                </c:pt>
                <c:pt idx="3">
                  <c:v>Vitex nugundo</c:v>
                </c:pt>
                <c:pt idx="4">
                  <c:v>NSKE</c:v>
                </c:pt>
                <c:pt idx="5">
                  <c:v>Datura</c:v>
                </c:pt>
                <c:pt idx="6">
                  <c:v>Lantana</c:v>
                </c:pt>
                <c:pt idx="7">
                  <c:v>Hyptis</c:v>
                </c:pt>
                <c:pt idx="8">
                  <c:v>Control</c:v>
                </c:pt>
              </c:strCache>
            </c:strRef>
          </c:cat>
          <c:val>
            <c:numRef>
              <c:f>Sheet1!$F$9:$F$17</c:f>
              <c:numCache>
                <c:formatCode>General</c:formatCode>
                <c:ptCount val="9"/>
                <c:pt idx="0">
                  <c:v>3.33</c:v>
                </c:pt>
                <c:pt idx="1">
                  <c:v>1.33</c:v>
                </c:pt>
                <c:pt idx="2">
                  <c:v>6</c:v>
                </c:pt>
                <c:pt idx="3">
                  <c:v>5</c:v>
                </c:pt>
                <c:pt idx="4">
                  <c:v>3.67</c:v>
                </c:pt>
                <c:pt idx="5">
                  <c:v>7.33</c:v>
                </c:pt>
                <c:pt idx="6">
                  <c:v>4.33</c:v>
                </c:pt>
                <c:pt idx="7">
                  <c:v>6</c:v>
                </c:pt>
                <c:pt idx="8">
                  <c:v>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453-4A56-B5BF-9F47987FE5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9308928"/>
        <c:axId val="129311488"/>
      </c:lineChart>
      <c:catAx>
        <c:axId val="129308928"/>
        <c:scaling>
          <c:orientation val="minMax"/>
        </c:scaling>
        <c:delete val="0"/>
        <c:axPos val="b"/>
        <c:title>
          <c:tx>
            <c:rich>
              <a:bodyPr rot="0" spcFirstLastPara="0" vertOverflow="ellipsis" vert="horz" wrap="square" anchor="ctr" anchorCtr="1"/>
              <a:lstStyle/>
              <a:p>
                <a:pPr>
                  <a:defRPr lang="en-US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reatments </a:t>
                </a:r>
              </a:p>
            </c:rich>
          </c:tx>
          <c:layout>
            <c:manualLayout>
              <c:xMode val="edge"/>
              <c:yMode val="edge"/>
              <c:x val="0.424589026092274"/>
              <c:y val="0.91531039441970496"/>
            </c:manualLayout>
          </c:layout>
          <c:overlay val="0"/>
        </c:title>
        <c:numFmt formatCode="General" sourceLinked="0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311488"/>
        <c:crosses val="autoZero"/>
        <c:auto val="1"/>
        <c:lblAlgn val="ctr"/>
        <c:lblOffset val="100"/>
        <c:noMultiLvlLbl val="0"/>
      </c:catAx>
      <c:valAx>
        <c:axId val="129311488"/>
        <c:scaling>
          <c:orientation val="minMax"/>
        </c:scaling>
        <c:delete val="0"/>
        <c:axPos val="l"/>
        <c:majorGridlines/>
        <c:title>
          <c:tx>
            <c:rich>
              <a:bodyPr rot="-5400000" spcFirstLastPara="0" vertOverflow="ellipsis" vert="horz" wrap="square" anchor="ctr" anchorCtr="1"/>
              <a:lstStyle/>
              <a:p>
                <a:pPr>
                  <a:defRPr lang="en-US"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eggs and holes </a:t>
                </a:r>
              </a:p>
            </c:rich>
          </c:tx>
          <c:layout>
            <c:manualLayout>
              <c:xMode val="edge"/>
              <c:yMode val="edge"/>
              <c:x val="2.735072214586428E-2"/>
              <c:y val="0.38543749909890612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308928"/>
        <c:crosses val="autoZero"/>
        <c:crossBetween val="between"/>
      </c:valAx>
    </c:plotArea>
    <c:legend>
      <c:legendPos val="t"/>
      <c:overlay val="0"/>
      <c:txPr>
        <a:bodyPr rot="0" spcFirstLastPara="0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lang="en-US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libri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mbria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tint val="100000"/>
              <a:shade val="100000"/>
              <a:satMod val="130000"/>
            </a:schemeClr>
          </a:gs>
          <a:gs pos="100000">
            <a:schemeClr val="phClr">
              <a:tint val="50000"/>
              <a:shade val="100000"/>
              <a:satMod val="350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6DD9A-751E-4A18-8871-BC5BF8782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3</Pages>
  <Words>3602</Words>
  <Characters>20538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come</dc:creator>
  <cp:lastModifiedBy>SDI PC New 16</cp:lastModifiedBy>
  <cp:revision>23</cp:revision>
  <dcterms:created xsi:type="dcterms:W3CDTF">2026-01-06T09:27:00Z</dcterms:created>
  <dcterms:modified xsi:type="dcterms:W3CDTF">2026-01-09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2b339f-842c-4b91-a749-5e4e29f582c5</vt:lpwstr>
  </property>
</Properties>
</file>